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8A3BE3B" w14:textId="77777777" w:rsidR="00496F3D" w:rsidRPr="00496F3D" w:rsidRDefault="00496F3D">
      <w:pPr>
        <w:rPr>
          <w:rFonts w:asciiTheme="minorHAnsi" w:hAnsiTheme="minorHAnsi" w:cstheme="minorHAnsi"/>
          <w:sz w:val="36"/>
          <w:szCs w:val="36"/>
        </w:rPr>
      </w:pPr>
      <w:r w:rsidRPr="00496F3D">
        <w:rPr>
          <w:rFonts w:asciiTheme="minorHAnsi" w:hAnsiTheme="minorHAnsi" w:cstheme="minorHAnsi"/>
          <w:sz w:val="36"/>
          <w:szCs w:val="36"/>
        </w:rPr>
        <w:t>Work Plan</w:t>
      </w:r>
    </w:p>
    <w:p w14:paraId="1CC5C416" w14:textId="77777777" w:rsidR="00496F3D" w:rsidRDefault="00496F3D"/>
    <w:tbl>
      <w:tblPr>
        <w:tblStyle w:val="TableGrid"/>
        <w:tblW w:w="12870" w:type="dxa"/>
        <w:tblInd w:w="-5" w:type="dxa"/>
        <w:tblLook w:val="04A0" w:firstRow="1" w:lastRow="0" w:firstColumn="1" w:lastColumn="0" w:noHBand="0" w:noVBand="1"/>
      </w:tblPr>
      <w:tblGrid>
        <w:gridCol w:w="6052"/>
        <w:gridCol w:w="2228"/>
        <w:gridCol w:w="1594"/>
        <w:gridCol w:w="2996"/>
      </w:tblGrid>
      <w:tr w:rsidR="002340D0" w14:paraId="5645287E" w14:textId="77777777" w:rsidTr="00AE5E34">
        <w:tc>
          <w:tcPr>
            <w:tcW w:w="6052" w:type="dxa"/>
            <w:shd w:val="clear" w:color="auto" w:fill="BFBFBF" w:themeFill="background1" w:themeFillShade="BF"/>
          </w:tcPr>
          <w:p w14:paraId="6A0053FC" w14:textId="77777777" w:rsidR="002340D0" w:rsidRPr="002340D0" w:rsidRDefault="002340D0" w:rsidP="002340D0">
            <w:pPr>
              <w:rPr>
                <w:rFonts w:asciiTheme="minorHAnsi" w:hAnsiTheme="minorHAnsi"/>
                <w:b/>
                <w:bCs/>
              </w:rPr>
            </w:pPr>
            <w:bookmarkStart w:id="0" w:name="_Hlk30776581"/>
            <w:r>
              <w:rPr>
                <w:rFonts w:asciiTheme="minorHAnsi" w:hAnsiTheme="minorHAnsi"/>
                <w:b/>
                <w:bCs/>
              </w:rPr>
              <w:t xml:space="preserve">Workforce Planning </w:t>
            </w:r>
            <w:r w:rsidRPr="004D46C3">
              <w:rPr>
                <w:rFonts w:asciiTheme="minorHAnsi" w:hAnsiTheme="minorHAnsi"/>
                <w:b/>
                <w:bCs/>
              </w:rPr>
              <w:t xml:space="preserve">Strategic Objective: </w:t>
            </w:r>
            <w:r w:rsidRPr="002340D0">
              <w:rPr>
                <w:rFonts w:asciiTheme="minorHAnsi" w:hAnsiTheme="minorHAnsi"/>
                <w:b/>
                <w:bCs/>
              </w:rPr>
              <w:t>Balance the supply and demand for a qualified and diverse energy workforce.</w:t>
            </w:r>
          </w:p>
          <w:p w14:paraId="29A2DC24" w14:textId="77777777" w:rsidR="002340D0" w:rsidRPr="002340D0" w:rsidRDefault="002340D0" w:rsidP="002340D0">
            <w:pPr>
              <w:rPr>
                <w:rFonts w:eastAsia="Times New Roman"/>
                <w:sz w:val="22"/>
                <w:szCs w:val="24"/>
              </w:rPr>
            </w:pPr>
            <w:r w:rsidRPr="002340D0">
              <w:rPr>
                <w:rFonts w:asciiTheme="minorHAnsi" w:hAnsiTheme="minorHAnsi"/>
                <w:b/>
                <w:bCs/>
              </w:rPr>
              <w:t xml:space="preserve">Strategy: </w:t>
            </w:r>
            <w:r w:rsidRPr="002340D0">
              <w:rPr>
                <w:rFonts w:ascii="Calibri" w:eastAsia="+mn-ea" w:hAnsi="Calibri" w:cs="+mn-cs"/>
                <w:color w:val="000000"/>
                <w:kern w:val="24"/>
                <w:sz w:val="22"/>
                <w:szCs w:val="22"/>
              </w:rPr>
              <w:t>Build a state level workforce plan for key “in-demand jobs” for career awareness, workforce development efforts, and strategic planning purposes.</w:t>
            </w:r>
          </w:p>
        </w:tc>
        <w:tc>
          <w:tcPr>
            <w:tcW w:w="2228" w:type="dxa"/>
            <w:shd w:val="clear" w:color="auto" w:fill="BFBFBF" w:themeFill="background1" w:themeFillShade="BF"/>
          </w:tcPr>
          <w:p w14:paraId="67E412A3" w14:textId="77777777" w:rsidR="002340D0" w:rsidRPr="004D46C3" w:rsidRDefault="002340D0" w:rsidP="002340D0">
            <w:pPr>
              <w:rPr>
                <w:rFonts w:asciiTheme="minorHAnsi" w:hAnsiTheme="minorHAnsi"/>
                <w:b/>
                <w:bCs/>
                <w:highlight w:val="lightGray"/>
              </w:rPr>
            </w:pPr>
            <w:r w:rsidRPr="00496F3D">
              <w:rPr>
                <w:rFonts w:asciiTheme="minorHAnsi" w:hAnsiTheme="minorHAnsi"/>
                <w:b/>
              </w:rPr>
              <w:t>Responsibility</w:t>
            </w:r>
          </w:p>
        </w:tc>
        <w:tc>
          <w:tcPr>
            <w:tcW w:w="1594" w:type="dxa"/>
            <w:shd w:val="clear" w:color="auto" w:fill="BFBFBF" w:themeFill="background1" w:themeFillShade="BF"/>
          </w:tcPr>
          <w:p w14:paraId="33ABF4F2" w14:textId="77777777" w:rsidR="002340D0" w:rsidRPr="004D46C3" w:rsidRDefault="002340D0" w:rsidP="002340D0">
            <w:pPr>
              <w:rPr>
                <w:rFonts w:asciiTheme="minorHAnsi" w:hAnsiTheme="minorHAnsi"/>
                <w:b/>
                <w:bCs/>
                <w:highlight w:val="lightGray"/>
              </w:rPr>
            </w:pPr>
            <w:r w:rsidRPr="00496F3D">
              <w:rPr>
                <w:rFonts w:asciiTheme="minorHAnsi" w:hAnsiTheme="minorHAnsi"/>
                <w:b/>
              </w:rPr>
              <w:t>Date Due</w:t>
            </w:r>
          </w:p>
        </w:tc>
        <w:tc>
          <w:tcPr>
            <w:tcW w:w="2996" w:type="dxa"/>
            <w:shd w:val="clear" w:color="auto" w:fill="BFBFBF" w:themeFill="background1" w:themeFillShade="BF"/>
          </w:tcPr>
          <w:p w14:paraId="66E0B9CF" w14:textId="77777777" w:rsidR="002340D0" w:rsidRPr="004D46C3" w:rsidRDefault="002340D0" w:rsidP="002340D0">
            <w:pPr>
              <w:rPr>
                <w:rFonts w:asciiTheme="minorHAnsi" w:hAnsiTheme="minorHAnsi"/>
                <w:b/>
                <w:bCs/>
                <w:highlight w:val="lightGray"/>
              </w:rPr>
            </w:pPr>
            <w:r w:rsidRPr="00496F3D">
              <w:rPr>
                <w:rFonts w:asciiTheme="minorHAnsi" w:hAnsiTheme="minorHAnsi"/>
                <w:b/>
              </w:rPr>
              <w:t xml:space="preserve">Status </w:t>
            </w:r>
          </w:p>
        </w:tc>
      </w:tr>
      <w:bookmarkEnd w:id="0"/>
      <w:tr w:rsidR="002340D0" w14:paraId="5B2D0763" w14:textId="77777777" w:rsidTr="00AE5E34">
        <w:tc>
          <w:tcPr>
            <w:tcW w:w="6052" w:type="dxa"/>
          </w:tcPr>
          <w:p w14:paraId="362F5200" w14:textId="77777777" w:rsidR="002340D0" w:rsidRDefault="002340D0" w:rsidP="002340D0">
            <w:pPr>
              <w:rPr>
                <w:rFonts w:asciiTheme="minorHAnsi" w:hAnsiTheme="minorHAnsi"/>
                <w:shd w:val="clear" w:color="auto" w:fill="FFFFFF" w:themeFill="background1"/>
              </w:rPr>
            </w:pPr>
            <w:r>
              <w:rPr>
                <w:rFonts w:asciiTheme="minorHAnsi" w:hAnsiTheme="minorHAnsi"/>
                <w:shd w:val="clear" w:color="auto" w:fill="FFFFFF" w:themeFill="background1"/>
              </w:rPr>
              <w:t>1.</w:t>
            </w:r>
            <w:r w:rsidRPr="002340D0">
              <w:rPr>
                <w:rFonts w:asciiTheme="minorHAnsi" w:hAnsiTheme="minorHAnsi"/>
                <w:shd w:val="clear" w:color="auto" w:fill="FFFFFF" w:themeFill="background1"/>
              </w:rPr>
              <w:t xml:space="preserve">Determine demand for natural gas workers over next several years </w:t>
            </w:r>
          </w:p>
          <w:p w14:paraId="506996E0" w14:textId="77777777" w:rsidR="005508D9" w:rsidRPr="002340D0" w:rsidRDefault="005508D9" w:rsidP="002340D0">
            <w:pPr>
              <w:rPr>
                <w:rFonts w:asciiTheme="minorHAnsi" w:hAnsiTheme="minorHAnsi"/>
              </w:rPr>
            </w:pPr>
          </w:p>
        </w:tc>
        <w:tc>
          <w:tcPr>
            <w:tcW w:w="2228" w:type="dxa"/>
          </w:tcPr>
          <w:p w14:paraId="7DCDF726" w14:textId="77777777" w:rsidR="002340D0" w:rsidRDefault="00832F7C" w:rsidP="002340D0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Corey Hines</w:t>
            </w:r>
          </w:p>
        </w:tc>
        <w:tc>
          <w:tcPr>
            <w:tcW w:w="1594" w:type="dxa"/>
          </w:tcPr>
          <w:p w14:paraId="618F5C99" w14:textId="77777777" w:rsidR="002340D0" w:rsidRDefault="00832F7C" w:rsidP="002340D0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3</w:t>
            </w:r>
            <w:r w:rsidR="002340D0">
              <w:rPr>
                <w:rFonts w:asciiTheme="minorHAnsi" w:hAnsiTheme="minorHAnsi"/>
              </w:rPr>
              <w:t>/</w:t>
            </w:r>
            <w:r w:rsidR="009D265D">
              <w:rPr>
                <w:rFonts w:asciiTheme="minorHAnsi" w:hAnsiTheme="minorHAnsi"/>
              </w:rPr>
              <w:t>31/</w:t>
            </w:r>
            <w:r w:rsidR="002340D0">
              <w:rPr>
                <w:rFonts w:asciiTheme="minorHAnsi" w:hAnsiTheme="minorHAnsi"/>
              </w:rPr>
              <w:t>2020</w:t>
            </w:r>
          </w:p>
        </w:tc>
        <w:tc>
          <w:tcPr>
            <w:tcW w:w="2996" w:type="dxa"/>
          </w:tcPr>
          <w:p w14:paraId="53E033B8" w14:textId="77777777" w:rsidR="002340D0" w:rsidRDefault="002340D0" w:rsidP="002340D0">
            <w:pPr>
              <w:rPr>
                <w:rFonts w:asciiTheme="minorHAnsi" w:hAnsiTheme="minorHAnsi"/>
              </w:rPr>
            </w:pPr>
          </w:p>
        </w:tc>
      </w:tr>
      <w:tr w:rsidR="005508D9" w14:paraId="39EECE69" w14:textId="77777777" w:rsidTr="00AE5E34">
        <w:tc>
          <w:tcPr>
            <w:tcW w:w="6052" w:type="dxa"/>
            <w:shd w:val="clear" w:color="auto" w:fill="F2F2F2" w:themeFill="background1" w:themeFillShade="F2"/>
          </w:tcPr>
          <w:p w14:paraId="6981503B" w14:textId="77777777" w:rsidR="002340D0" w:rsidRPr="002340D0" w:rsidRDefault="002340D0" w:rsidP="002340D0">
            <w:pPr>
              <w:rPr>
                <w:rFonts w:asciiTheme="minorHAnsi" w:hAnsiTheme="minorHAnsi"/>
              </w:rPr>
            </w:pPr>
            <w:r w:rsidRPr="002340D0">
              <w:rPr>
                <w:rFonts w:asciiTheme="minorHAnsi" w:hAnsiTheme="minorHAnsi"/>
                <w:b/>
                <w:bCs/>
              </w:rPr>
              <w:t>Strategy:</w:t>
            </w:r>
            <w:r>
              <w:rPr>
                <w:rFonts w:asciiTheme="minorHAnsi" w:hAnsiTheme="minorHAnsi"/>
              </w:rPr>
              <w:t xml:space="preserve">  </w:t>
            </w:r>
            <w:r w:rsidRPr="00457F30">
              <w:rPr>
                <w:rFonts w:asciiTheme="minorHAnsi" w:hAnsiTheme="minorHAnsi"/>
              </w:rPr>
              <w:t xml:space="preserve"> </w:t>
            </w:r>
            <w:r w:rsidRPr="002340D0">
              <w:rPr>
                <w:rFonts w:asciiTheme="minorHAnsi" w:hAnsiTheme="minorHAnsi"/>
              </w:rPr>
              <w:t>Measure workforce development initiatives to determine impact on critical skill and workforce gaps.</w:t>
            </w:r>
          </w:p>
        </w:tc>
        <w:tc>
          <w:tcPr>
            <w:tcW w:w="2228" w:type="dxa"/>
            <w:shd w:val="clear" w:color="auto" w:fill="F2F2F2" w:themeFill="background1" w:themeFillShade="F2"/>
          </w:tcPr>
          <w:p w14:paraId="20EFDD86" w14:textId="77777777" w:rsidR="002340D0" w:rsidRDefault="002340D0" w:rsidP="002340D0">
            <w:pPr>
              <w:rPr>
                <w:rFonts w:asciiTheme="minorHAnsi" w:hAnsiTheme="minorHAnsi"/>
              </w:rPr>
            </w:pPr>
          </w:p>
        </w:tc>
        <w:tc>
          <w:tcPr>
            <w:tcW w:w="1594" w:type="dxa"/>
            <w:shd w:val="clear" w:color="auto" w:fill="F2F2F2" w:themeFill="background1" w:themeFillShade="F2"/>
          </w:tcPr>
          <w:p w14:paraId="2D121B59" w14:textId="77777777" w:rsidR="002340D0" w:rsidRDefault="002340D0" w:rsidP="002340D0">
            <w:pPr>
              <w:rPr>
                <w:rFonts w:asciiTheme="minorHAnsi" w:hAnsiTheme="minorHAnsi"/>
              </w:rPr>
            </w:pPr>
          </w:p>
        </w:tc>
        <w:tc>
          <w:tcPr>
            <w:tcW w:w="2996" w:type="dxa"/>
            <w:shd w:val="clear" w:color="auto" w:fill="F2F2F2" w:themeFill="background1" w:themeFillShade="F2"/>
          </w:tcPr>
          <w:p w14:paraId="2AAFEB9E" w14:textId="77777777" w:rsidR="002340D0" w:rsidRDefault="002340D0" w:rsidP="002340D0">
            <w:pPr>
              <w:rPr>
                <w:rFonts w:asciiTheme="minorHAnsi" w:hAnsiTheme="minorHAnsi"/>
              </w:rPr>
            </w:pPr>
          </w:p>
        </w:tc>
      </w:tr>
      <w:tr w:rsidR="002340D0" w14:paraId="6D63E585" w14:textId="77777777" w:rsidTr="00AE5E34">
        <w:tc>
          <w:tcPr>
            <w:tcW w:w="6052" w:type="dxa"/>
          </w:tcPr>
          <w:p w14:paraId="19716CF6" w14:textId="77777777" w:rsidR="002340D0" w:rsidRDefault="002340D0" w:rsidP="002340D0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1.Measure effectiveness of Skills USA World of Energy utilizing the GIE/GIS Student Registration Site.</w:t>
            </w:r>
          </w:p>
          <w:p w14:paraId="2F6DD28A" w14:textId="77777777" w:rsidR="002340D0" w:rsidRDefault="002340D0" w:rsidP="002340D0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a. Develop a plan to engage students interested in the industry to sign up on the site </w:t>
            </w:r>
            <w:r w:rsidR="009B565E">
              <w:rPr>
                <w:rFonts w:asciiTheme="minorHAnsi" w:hAnsiTheme="minorHAnsi"/>
              </w:rPr>
              <w:t xml:space="preserve">after the World of Energy. </w:t>
            </w:r>
            <w:r>
              <w:rPr>
                <w:rFonts w:asciiTheme="minorHAnsi" w:hAnsiTheme="minorHAnsi"/>
              </w:rPr>
              <w:t xml:space="preserve"> </w:t>
            </w:r>
          </w:p>
          <w:p w14:paraId="2332C250" w14:textId="77777777" w:rsidR="002340D0" w:rsidRDefault="002340D0" w:rsidP="002340D0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b. Develop a follow up communication email to </w:t>
            </w:r>
            <w:r w:rsidR="00CF76E9">
              <w:rPr>
                <w:rFonts w:asciiTheme="minorHAnsi" w:hAnsiTheme="minorHAnsi"/>
              </w:rPr>
              <w:t xml:space="preserve">students/ parents who signed up and send out one to two weeks after the event. </w:t>
            </w:r>
          </w:p>
          <w:p w14:paraId="6D554A28" w14:textId="77777777" w:rsidR="00CE6974" w:rsidRDefault="00CE6974" w:rsidP="002340D0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c. </w:t>
            </w:r>
            <w:r w:rsidR="009B565E">
              <w:rPr>
                <w:rFonts w:asciiTheme="minorHAnsi" w:hAnsiTheme="minorHAnsi"/>
              </w:rPr>
              <w:t xml:space="preserve">Align student list with appropriate company.  </w:t>
            </w:r>
            <w:r>
              <w:rPr>
                <w:rFonts w:asciiTheme="minorHAnsi" w:hAnsiTheme="minorHAnsi"/>
              </w:rPr>
              <w:t xml:space="preserve">Each member company to develop a follow up communication strategy for ongoing communication with students from their region. </w:t>
            </w:r>
          </w:p>
          <w:p w14:paraId="7C0ACB3A" w14:textId="77777777" w:rsidR="005508D9" w:rsidRPr="00457F30" w:rsidRDefault="00CF76E9" w:rsidP="002340D0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c. Investigate a hospitality networking session </w:t>
            </w:r>
            <w:r w:rsidR="009B565E">
              <w:rPr>
                <w:rFonts w:asciiTheme="minorHAnsi" w:hAnsiTheme="minorHAnsi"/>
              </w:rPr>
              <w:t xml:space="preserve">for teachers/ students/ parents at </w:t>
            </w:r>
            <w:r>
              <w:rPr>
                <w:rFonts w:asciiTheme="minorHAnsi" w:hAnsiTheme="minorHAnsi"/>
              </w:rPr>
              <w:t xml:space="preserve">the event </w:t>
            </w:r>
            <w:r w:rsidR="009B565E">
              <w:rPr>
                <w:rFonts w:asciiTheme="minorHAnsi" w:hAnsiTheme="minorHAnsi"/>
              </w:rPr>
              <w:t>to determine</w:t>
            </w:r>
            <w:r>
              <w:rPr>
                <w:rFonts w:asciiTheme="minorHAnsi" w:hAnsiTheme="minorHAnsi"/>
              </w:rPr>
              <w:t xml:space="preserve"> if a room is available </w:t>
            </w:r>
            <w:r w:rsidR="009B565E">
              <w:rPr>
                <w:rFonts w:asciiTheme="minorHAnsi" w:hAnsiTheme="minorHAnsi"/>
              </w:rPr>
              <w:t>and cost.</w:t>
            </w:r>
          </w:p>
        </w:tc>
        <w:tc>
          <w:tcPr>
            <w:tcW w:w="2228" w:type="dxa"/>
          </w:tcPr>
          <w:p w14:paraId="45236316" w14:textId="77777777" w:rsidR="002340D0" w:rsidRDefault="00CF76E9" w:rsidP="002340D0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Jamal to work with CEWD to get site set up and ready for use at the event. </w:t>
            </w:r>
          </w:p>
          <w:p w14:paraId="799D15EF" w14:textId="77777777" w:rsidR="009B565E" w:rsidRDefault="00CF76E9" w:rsidP="002340D0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Jamal to develop communication.</w:t>
            </w:r>
            <w:r w:rsidR="009B565E">
              <w:rPr>
                <w:rFonts w:asciiTheme="minorHAnsi" w:hAnsiTheme="minorHAnsi"/>
              </w:rPr>
              <w:t xml:space="preserve">  Executive Committee to develop implementation plan. </w:t>
            </w:r>
          </w:p>
        </w:tc>
        <w:tc>
          <w:tcPr>
            <w:tcW w:w="1594" w:type="dxa"/>
          </w:tcPr>
          <w:p w14:paraId="1A5F74F4" w14:textId="77777777" w:rsidR="002340D0" w:rsidRDefault="00B46DC6" w:rsidP="002340D0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03</w:t>
            </w:r>
            <w:r w:rsidR="00CF76E9">
              <w:rPr>
                <w:rFonts w:asciiTheme="minorHAnsi" w:hAnsiTheme="minorHAnsi"/>
              </w:rPr>
              <w:t>/30/ 2020</w:t>
            </w:r>
          </w:p>
          <w:p w14:paraId="5B166352" w14:textId="77777777" w:rsidR="00CF76E9" w:rsidRDefault="00CF76E9" w:rsidP="002340D0">
            <w:pPr>
              <w:rPr>
                <w:rFonts w:asciiTheme="minorHAnsi" w:hAnsiTheme="minorHAnsi"/>
              </w:rPr>
            </w:pPr>
          </w:p>
          <w:p w14:paraId="04ED20DA" w14:textId="77777777" w:rsidR="00CF76E9" w:rsidRDefault="00CF76E9" w:rsidP="002340D0">
            <w:pPr>
              <w:rPr>
                <w:rFonts w:asciiTheme="minorHAnsi" w:hAnsiTheme="minorHAnsi"/>
              </w:rPr>
            </w:pPr>
          </w:p>
          <w:p w14:paraId="1811F96E" w14:textId="77777777" w:rsidR="00CF76E9" w:rsidRDefault="00CF76E9" w:rsidP="002340D0">
            <w:pPr>
              <w:rPr>
                <w:rFonts w:asciiTheme="minorHAnsi" w:hAnsiTheme="minorHAnsi"/>
              </w:rPr>
            </w:pPr>
          </w:p>
          <w:p w14:paraId="049AA737" w14:textId="77777777" w:rsidR="00CF76E9" w:rsidRDefault="00B46DC6" w:rsidP="002340D0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04/15</w:t>
            </w:r>
            <w:r w:rsidR="00CF76E9">
              <w:rPr>
                <w:rFonts w:asciiTheme="minorHAnsi" w:hAnsiTheme="minorHAnsi"/>
              </w:rPr>
              <w:t>/2020</w:t>
            </w:r>
          </w:p>
          <w:p w14:paraId="3C0D8993" w14:textId="77777777" w:rsidR="00B46DC6" w:rsidRDefault="00B46DC6" w:rsidP="002340D0">
            <w:pPr>
              <w:rPr>
                <w:rFonts w:asciiTheme="minorHAnsi" w:hAnsiTheme="minorHAnsi"/>
              </w:rPr>
            </w:pPr>
          </w:p>
          <w:p w14:paraId="6E63A6C3" w14:textId="77777777" w:rsidR="00B46DC6" w:rsidRDefault="00B46DC6" w:rsidP="002340D0">
            <w:pPr>
              <w:rPr>
                <w:rFonts w:asciiTheme="minorHAnsi" w:hAnsiTheme="minorHAnsi"/>
              </w:rPr>
            </w:pPr>
          </w:p>
          <w:p w14:paraId="0001894B" w14:textId="77777777" w:rsidR="00B46DC6" w:rsidRDefault="00B46DC6" w:rsidP="002340D0">
            <w:pPr>
              <w:rPr>
                <w:rFonts w:asciiTheme="minorHAnsi" w:hAnsiTheme="minorHAnsi"/>
              </w:rPr>
            </w:pPr>
          </w:p>
          <w:p w14:paraId="55FCBEDD" w14:textId="77777777" w:rsidR="00B46DC6" w:rsidRDefault="00B46DC6" w:rsidP="002340D0">
            <w:pPr>
              <w:rPr>
                <w:rFonts w:asciiTheme="minorHAnsi" w:hAnsiTheme="minorHAnsi"/>
              </w:rPr>
            </w:pPr>
          </w:p>
          <w:p w14:paraId="5C32FC1A" w14:textId="77777777" w:rsidR="00B46DC6" w:rsidRDefault="00B46DC6" w:rsidP="002340D0">
            <w:pPr>
              <w:rPr>
                <w:rFonts w:asciiTheme="minorHAnsi" w:hAnsiTheme="minorHAnsi"/>
              </w:rPr>
            </w:pPr>
          </w:p>
          <w:p w14:paraId="2AFE54A7" w14:textId="77777777" w:rsidR="00B46DC6" w:rsidRDefault="00B46DC6" w:rsidP="002340D0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Mary Long</w:t>
            </w:r>
          </w:p>
          <w:p w14:paraId="7A025106" w14:textId="77777777" w:rsidR="00B46DC6" w:rsidRDefault="00832F7C" w:rsidP="002340D0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Maybe next </w:t>
            </w:r>
            <w:r w:rsidR="009D265D">
              <w:rPr>
                <w:rFonts w:asciiTheme="minorHAnsi" w:hAnsiTheme="minorHAnsi"/>
              </w:rPr>
              <w:t>year</w:t>
            </w:r>
          </w:p>
        </w:tc>
        <w:tc>
          <w:tcPr>
            <w:tcW w:w="2996" w:type="dxa"/>
          </w:tcPr>
          <w:p w14:paraId="45EB4286" w14:textId="77777777" w:rsidR="002340D0" w:rsidRDefault="009F49D0" w:rsidP="002340D0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Event cancelled due to COVID-19 pandemic</w:t>
            </w:r>
          </w:p>
        </w:tc>
      </w:tr>
      <w:tr w:rsidR="005508D9" w14:paraId="279E987B" w14:textId="77777777" w:rsidTr="00AE5E34">
        <w:tc>
          <w:tcPr>
            <w:tcW w:w="6052" w:type="dxa"/>
          </w:tcPr>
          <w:p w14:paraId="2C690D2A" w14:textId="77777777" w:rsidR="005508D9" w:rsidRDefault="005508D9" w:rsidP="005508D9">
            <w:pPr>
              <w:rPr>
                <w:rFonts w:asciiTheme="minorHAnsi" w:hAnsiTheme="minorHAnsi"/>
              </w:rPr>
            </w:pPr>
            <w:bookmarkStart w:id="1" w:name="_Hlk42179187"/>
            <w:r>
              <w:rPr>
                <w:rFonts w:asciiTheme="minorHAnsi" w:hAnsiTheme="minorHAnsi"/>
              </w:rPr>
              <w:t>2.Implement the GIE/GIS Student Registration Site with Energy Pathway schools in the state.</w:t>
            </w:r>
            <w:r w:rsidR="00B46DC6">
              <w:rPr>
                <w:rFonts w:asciiTheme="minorHAnsi" w:hAnsiTheme="minorHAnsi"/>
              </w:rPr>
              <w:t xml:space="preserve"> Implement a pilot. </w:t>
            </w:r>
          </w:p>
          <w:p w14:paraId="552AC2D2" w14:textId="77777777" w:rsidR="005508D9" w:rsidRDefault="005508D9" w:rsidP="005508D9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a. Develop an implementation strategy for each school</w:t>
            </w:r>
          </w:p>
          <w:p w14:paraId="6480E5D4" w14:textId="77777777" w:rsidR="005508D9" w:rsidRDefault="005508D9" w:rsidP="005508D9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lastRenderedPageBreak/>
              <w:t xml:space="preserve">b. CEWD to develop GEICC registration page to include all schools and programs and conduct orientation with member companies. </w:t>
            </w:r>
          </w:p>
        </w:tc>
        <w:tc>
          <w:tcPr>
            <w:tcW w:w="2228" w:type="dxa"/>
          </w:tcPr>
          <w:p w14:paraId="3FFDD34D" w14:textId="77777777" w:rsidR="005508D9" w:rsidRDefault="005508D9" w:rsidP="005508D9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lastRenderedPageBreak/>
              <w:t>All members</w:t>
            </w:r>
          </w:p>
          <w:p w14:paraId="07A01049" w14:textId="77777777" w:rsidR="005508D9" w:rsidRDefault="005508D9" w:rsidP="005508D9">
            <w:pPr>
              <w:rPr>
                <w:rFonts w:asciiTheme="minorHAnsi" w:hAnsiTheme="minorHAnsi"/>
              </w:rPr>
            </w:pPr>
          </w:p>
          <w:p w14:paraId="229D75CC" w14:textId="77777777" w:rsidR="005508D9" w:rsidRDefault="005508D9" w:rsidP="005508D9">
            <w:pPr>
              <w:rPr>
                <w:rFonts w:asciiTheme="minorHAnsi" w:hAnsiTheme="minorHAnsi"/>
              </w:rPr>
            </w:pPr>
          </w:p>
          <w:p w14:paraId="0DBCCC35" w14:textId="77777777" w:rsidR="005508D9" w:rsidRDefault="005508D9" w:rsidP="005508D9">
            <w:pPr>
              <w:rPr>
                <w:rFonts w:asciiTheme="minorHAnsi" w:hAnsiTheme="minorHAnsi"/>
              </w:rPr>
            </w:pPr>
          </w:p>
          <w:p w14:paraId="1EF2D078" w14:textId="77777777" w:rsidR="005508D9" w:rsidRDefault="005508D9" w:rsidP="005508D9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lastRenderedPageBreak/>
              <w:t>Rosa and Member Companies</w:t>
            </w:r>
          </w:p>
        </w:tc>
        <w:tc>
          <w:tcPr>
            <w:tcW w:w="1594" w:type="dxa"/>
          </w:tcPr>
          <w:p w14:paraId="64343C72" w14:textId="77777777" w:rsidR="005508D9" w:rsidRDefault="005508D9" w:rsidP="005508D9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lastRenderedPageBreak/>
              <w:t>0</w:t>
            </w:r>
            <w:r w:rsidR="00B46DC6">
              <w:rPr>
                <w:rFonts w:asciiTheme="minorHAnsi" w:hAnsiTheme="minorHAnsi"/>
              </w:rPr>
              <w:t>3</w:t>
            </w:r>
            <w:r>
              <w:rPr>
                <w:rFonts w:asciiTheme="minorHAnsi" w:hAnsiTheme="minorHAnsi"/>
              </w:rPr>
              <w:t>/</w:t>
            </w:r>
            <w:r w:rsidR="00B46DC6">
              <w:rPr>
                <w:rFonts w:asciiTheme="minorHAnsi" w:hAnsiTheme="minorHAnsi"/>
              </w:rPr>
              <w:t>30</w:t>
            </w:r>
            <w:r>
              <w:rPr>
                <w:rFonts w:asciiTheme="minorHAnsi" w:hAnsiTheme="minorHAnsi"/>
              </w:rPr>
              <w:t>/2020</w:t>
            </w:r>
          </w:p>
          <w:p w14:paraId="42FFCBBD" w14:textId="77777777" w:rsidR="00B46DC6" w:rsidRDefault="00B46DC6" w:rsidP="005508D9">
            <w:pPr>
              <w:rPr>
                <w:rFonts w:asciiTheme="minorHAnsi" w:hAnsiTheme="minorHAnsi"/>
              </w:rPr>
            </w:pPr>
          </w:p>
          <w:p w14:paraId="6A37E1D5" w14:textId="77777777" w:rsidR="00B46DC6" w:rsidRDefault="00B46DC6" w:rsidP="005508D9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04/15/2020</w:t>
            </w:r>
          </w:p>
        </w:tc>
        <w:tc>
          <w:tcPr>
            <w:tcW w:w="2996" w:type="dxa"/>
          </w:tcPr>
          <w:p w14:paraId="7CDF8FDA" w14:textId="77777777" w:rsidR="005508D9" w:rsidRDefault="005508D9" w:rsidP="005508D9">
            <w:pPr>
              <w:rPr>
                <w:rFonts w:asciiTheme="minorHAnsi" w:hAnsiTheme="minorHAnsi"/>
              </w:rPr>
            </w:pPr>
          </w:p>
        </w:tc>
      </w:tr>
      <w:bookmarkEnd w:id="1"/>
      <w:tr w:rsidR="005508D9" w:rsidRPr="00E35ECE" w14:paraId="029A1402" w14:textId="77777777" w:rsidTr="00AE5E34">
        <w:tc>
          <w:tcPr>
            <w:tcW w:w="6052" w:type="dxa"/>
            <w:shd w:val="clear" w:color="auto" w:fill="D0CECE" w:themeFill="background2" w:themeFillShade="E6"/>
          </w:tcPr>
          <w:p w14:paraId="0A4C6AF2" w14:textId="77777777" w:rsidR="005508D9" w:rsidRDefault="005508D9" w:rsidP="005508D9">
            <w:pPr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>Career Awareness Strategic Objective:</w:t>
            </w:r>
            <w:r w:rsidRPr="007F330E">
              <w:rPr>
                <w:rFonts w:asciiTheme="minorHAnsi" w:hAnsiTheme="minorHAnsi"/>
                <w:b/>
              </w:rPr>
              <w:t xml:space="preserve">  </w:t>
            </w:r>
            <w:r w:rsidRPr="00CE6974">
              <w:rPr>
                <w:rFonts w:asciiTheme="minorHAnsi" w:hAnsiTheme="minorHAnsi"/>
                <w:b/>
              </w:rPr>
              <w:t>Create awareness among targeted populations of the critical need for a skilled energy workforce and to the opportunities for education, that can lead to entry level employment.</w:t>
            </w:r>
          </w:p>
          <w:p w14:paraId="30AF8B99" w14:textId="77777777" w:rsidR="005508D9" w:rsidRPr="00200E48" w:rsidRDefault="005508D9" w:rsidP="005508D9">
            <w:pPr>
              <w:rPr>
                <w:rFonts w:eastAsia="Times New Roman"/>
                <w:sz w:val="22"/>
                <w:szCs w:val="24"/>
              </w:rPr>
            </w:pPr>
            <w:r w:rsidRPr="00CE6974">
              <w:rPr>
                <w:rFonts w:asciiTheme="minorHAnsi" w:hAnsiTheme="minorHAnsi"/>
                <w:b/>
              </w:rPr>
              <w:t xml:space="preserve">Strategy: </w:t>
            </w:r>
            <w:r w:rsidRPr="00CE6974">
              <w:rPr>
                <w:rFonts w:ascii="Calibri" w:eastAsia="+mn-ea" w:hAnsi="Calibri" w:cs="+mn-cs"/>
                <w:color w:val="000000"/>
                <w:kern w:val="24"/>
                <w:sz w:val="22"/>
                <w:szCs w:val="22"/>
              </w:rPr>
              <w:t xml:space="preserve">Implement targeted career awareness campaigns to increase the diversity in talent pipelines. </w:t>
            </w:r>
          </w:p>
        </w:tc>
        <w:tc>
          <w:tcPr>
            <w:tcW w:w="2228" w:type="dxa"/>
            <w:shd w:val="clear" w:color="auto" w:fill="D0CECE" w:themeFill="background2" w:themeFillShade="E6"/>
          </w:tcPr>
          <w:p w14:paraId="598B4393" w14:textId="77777777" w:rsidR="005508D9" w:rsidRPr="00E35ECE" w:rsidRDefault="005508D9" w:rsidP="005508D9">
            <w:pPr>
              <w:rPr>
                <w:rFonts w:asciiTheme="minorHAnsi" w:hAnsiTheme="minorHAnsi"/>
                <w:b/>
              </w:rPr>
            </w:pPr>
          </w:p>
        </w:tc>
        <w:tc>
          <w:tcPr>
            <w:tcW w:w="1594" w:type="dxa"/>
            <w:shd w:val="clear" w:color="auto" w:fill="D0CECE" w:themeFill="background2" w:themeFillShade="E6"/>
          </w:tcPr>
          <w:p w14:paraId="4EAC33D2" w14:textId="77777777" w:rsidR="005508D9" w:rsidRPr="00E35ECE" w:rsidRDefault="005508D9" w:rsidP="005508D9">
            <w:pPr>
              <w:rPr>
                <w:rFonts w:asciiTheme="minorHAnsi" w:hAnsiTheme="minorHAnsi"/>
                <w:b/>
              </w:rPr>
            </w:pPr>
          </w:p>
        </w:tc>
        <w:tc>
          <w:tcPr>
            <w:tcW w:w="2996" w:type="dxa"/>
            <w:shd w:val="clear" w:color="auto" w:fill="D0CECE" w:themeFill="background2" w:themeFillShade="E6"/>
          </w:tcPr>
          <w:p w14:paraId="3F4CDBD3" w14:textId="77777777" w:rsidR="005508D9" w:rsidRPr="00E35ECE" w:rsidRDefault="005508D9" w:rsidP="005508D9">
            <w:pPr>
              <w:rPr>
                <w:rFonts w:asciiTheme="minorHAnsi" w:hAnsiTheme="minorHAnsi"/>
                <w:b/>
              </w:rPr>
            </w:pPr>
          </w:p>
        </w:tc>
      </w:tr>
      <w:tr w:rsidR="005508D9" w14:paraId="6A44D27E" w14:textId="77777777" w:rsidTr="00AE5E34">
        <w:tc>
          <w:tcPr>
            <w:tcW w:w="6052" w:type="dxa"/>
          </w:tcPr>
          <w:p w14:paraId="6BFE48D8" w14:textId="77777777" w:rsidR="005508D9" w:rsidRDefault="005508D9" w:rsidP="005508D9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1.Develop process to get students who apply for GEICC Scholarship to add their information in the GIE/GIS Student Registration Site.</w:t>
            </w:r>
          </w:p>
          <w:p w14:paraId="153D888D" w14:textId="77777777" w:rsidR="005508D9" w:rsidRDefault="005508D9" w:rsidP="005508D9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 a. CEWD to set up the GIECC Student registration page. </w:t>
            </w:r>
          </w:p>
          <w:p w14:paraId="74AC3A00" w14:textId="77777777" w:rsidR="005508D9" w:rsidRDefault="005508D9" w:rsidP="005508D9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b. Executive Committee to develop and include registration process once Scholarship application is received. </w:t>
            </w:r>
          </w:p>
          <w:p w14:paraId="0E39F55C" w14:textId="77777777" w:rsidR="005508D9" w:rsidRPr="00047305" w:rsidRDefault="005508D9" w:rsidP="005508D9">
            <w:pPr>
              <w:rPr>
                <w:rFonts w:asciiTheme="minorHAnsi" w:hAnsiTheme="minorHAnsi"/>
              </w:rPr>
            </w:pPr>
          </w:p>
        </w:tc>
        <w:tc>
          <w:tcPr>
            <w:tcW w:w="2228" w:type="dxa"/>
          </w:tcPr>
          <w:p w14:paraId="60867880" w14:textId="77777777" w:rsidR="005508D9" w:rsidRDefault="00832F7C" w:rsidP="005508D9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Marilyn, Mary, Kenny</w:t>
            </w:r>
          </w:p>
        </w:tc>
        <w:tc>
          <w:tcPr>
            <w:tcW w:w="1594" w:type="dxa"/>
          </w:tcPr>
          <w:p w14:paraId="21C9BB8A" w14:textId="77777777" w:rsidR="005508D9" w:rsidRDefault="00832F7C" w:rsidP="005508D9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3/15/20</w:t>
            </w:r>
          </w:p>
        </w:tc>
        <w:tc>
          <w:tcPr>
            <w:tcW w:w="2996" w:type="dxa"/>
          </w:tcPr>
          <w:p w14:paraId="532C6C55" w14:textId="77777777" w:rsidR="005508D9" w:rsidRDefault="009F49D0" w:rsidP="005508D9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Student scholarships awarded and all winners registered on site. </w:t>
            </w:r>
          </w:p>
        </w:tc>
      </w:tr>
      <w:tr w:rsidR="005508D9" w14:paraId="19E29258" w14:textId="77777777" w:rsidTr="00AE5E34">
        <w:tc>
          <w:tcPr>
            <w:tcW w:w="6052" w:type="dxa"/>
          </w:tcPr>
          <w:p w14:paraId="6D4C0EE7" w14:textId="77777777" w:rsidR="005508D9" w:rsidRDefault="005508D9" w:rsidP="005508D9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2.Look into supporting and sponsoring a FIRST Tech Team from a rural area/ diverse team.  </w:t>
            </w:r>
          </w:p>
          <w:p w14:paraId="19E499AC" w14:textId="77777777" w:rsidR="005508D9" w:rsidRDefault="005508D9" w:rsidP="005508D9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a. CEWD to provide local contact in Georgia to begin discussions and identify potential teams. </w:t>
            </w:r>
          </w:p>
          <w:p w14:paraId="71E828BC" w14:textId="77777777" w:rsidR="005508D9" w:rsidRPr="004D46C3" w:rsidRDefault="005508D9" w:rsidP="005508D9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b. Sponsor the team beginning September 2020. </w:t>
            </w:r>
          </w:p>
          <w:p w14:paraId="726F988C" w14:textId="77777777" w:rsidR="005508D9" w:rsidRDefault="005508D9" w:rsidP="005508D9">
            <w:pPr>
              <w:rPr>
                <w:rFonts w:asciiTheme="minorHAnsi" w:hAnsiTheme="minorHAnsi"/>
              </w:rPr>
            </w:pPr>
          </w:p>
        </w:tc>
        <w:tc>
          <w:tcPr>
            <w:tcW w:w="2228" w:type="dxa"/>
          </w:tcPr>
          <w:p w14:paraId="3E3C3490" w14:textId="77777777" w:rsidR="005508D9" w:rsidRDefault="00406EE3" w:rsidP="005508D9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Corey Hines</w:t>
            </w:r>
          </w:p>
        </w:tc>
        <w:tc>
          <w:tcPr>
            <w:tcW w:w="1594" w:type="dxa"/>
          </w:tcPr>
          <w:p w14:paraId="26B93BFA" w14:textId="77777777" w:rsidR="005508D9" w:rsidRDefault="005508D9" w:rsidP="005508D9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Select school or team by 05/30/2020</w:t>
            </w:r>
          </w:p>
          <w:p w14:paraId="2B3E9A1F" w14:textId="77777777" w:rsidR="005508D9" w:rsidRDefault="005508D9" w:rsidP="005508D9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Work with team 9/30/2020</w:t>
            </w:r>
          </w:p>
        </w:tc>
        <w:tc>
          <w:tcPr>
            <w:tcW w:w="2996" w:type="dxa"/>
          </w:tcPr>
          <w:p w14:paraId="1BAB68DC" w14:textId="77777777" w:rsidR="005508D9" w:rsidRDefault="00406EE3" w:rsidP="005508D9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Identify teams b4 school ends.</w:t>
            </w:r>
          </w:p>
        </w:tc>
      </w:tr>
      <w:tr w:rsidR="005508D9" w14:paraId="0D282228" w14:textId="77777777" w:rsidTr="00AE5E34">
        <w:tc>
          <w:tcPr>
            <w:tcW w:w="6052" w:type="dxa"/>
          </w:tcPr>
          <w:p w14:paraId="24150C51" w14:textId="77777777" w:rsidR="005508D9" w:rsidRDefault="005508D9" w:rsidP="005508D9">
            <w:pPr>
              <w:rPr>
                <w:rFonts w:asciiTheme="minorHAnsi" w:hAnsiTheme="minorHAnsi"/>
              </w:rPr>
            </w:pPr>
            <w:bookmarkStart w:id="2" w:name="_Hlk42180364"/>
            <w:r>
              <w:rPr>
                <w:rFonts w:asciiTheme="minorHAnsi" w:hAnsiTheme="minorHAnsi"/>
              </w:rPr>
              <w:t xml:space="preserve">3.Careers in Energy Week </w:t>
            </w:r>
          </w:p>
          <w:p w14:paraId="56864ACD" w14:textId="77777777" w:rsidR="005508D9" w:rsidRDefault="005508D9" w:rsidP="005508D9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a. Get proclamation from Governor </w:t>
            </w:r>
          </w:p>
          <w:p w14:paraId="78F09055" w14:textId="77777777" w:rsidR="005508D9" w:rsidRDefault="005508D9" w:rsidP="005508D9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b. Develop an I Got into Energy Campaign strategy with member companies. </w:t>
            </w:r>
          </w:p>
        </w:tc>
        <w:tc>
          <w:tcPr>
            <w:tcW w:w="2228" w:type="dxa"/>
          </w:tcPr>
          <w:p w14:paraId="3FDE025E" w14:textId="77777777" w:rsidR="005508D9" w:rsidRDefault="005508D9" w:rsidP="005508D9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Jamal – Lead </w:t>
            </w:r>
          </w:p>
          <w:p w14:paraId="430DA2CB" w14:textId="77777777" w:rsidR="005508D9" w:rsidRDefault="005508D9" w:rsidP="005508D9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Roger and Corey</w:t>
            </w:r>
          </w:p>
        </w:tc>
        <w:tc>
          <w:tcPr>
            <w:tcW w:w="1594" w:type="dxa"/>
          </w:tcPr>
          <w:p w14:paraId="7D2B2CFE" w14:textId="77777777" w:rsidR="005508D9" w:rsidRDefault="005508D9" w:rsidP="005508D9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08/01/2020</w:t>
            </w:r>
          </w:p>
        </w:tc>
        <w:tc>
          <w:tcPr>
            <w:tcW w:w="2996" w:type="dxa"/>
          </w:tcPr>
          <w:p w14:paraId="7C6A1803" w14:textId="77777777" w:rsidR="005508D9" w:rsidRDefault="005508D9" w:rsidP="005508D9">
            <w:pPr>
              <w:rPr>
                <w:rFonts w:asciiTheme="minorHAnsi" w:hAnsiTheme="minorHAnsi"/>
              </w:rPr>
            </w:pPr>
          </w:p>
        </w:tc>
      </w:tr>
      <w:bookmarkEnd w:id="2"/>
      <w:tr w:rsidR="005508D9" w14:paraId="0936123A" w14:textId="77777777" w:rsidTr="00AE5E34">
        <w:tc>
          <w:tcPr>
            <w:tcW w:w="6052" w:type="dxa"/>
          </w:tcPr>
          <w:p w14:paraId="57B2FDC5" w14:textId="77777777" w:rsidR="005508D9" w:rsidRDefault="005508D9" w:rsidP="005508D9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4.Look into Magic Camp for implementation in 2020 </w:t>
            </w:r>
          </w:p>
        </w:tc>
        <w:tc>
          <w:tcPr>
            <w:tcW w:w="2228" w:type="dxa"/>
          </w:tcPr>
          <w:p w14:paraId="08BE52F9" w14:textId="77777777" w:rsidR="005508D9" w:rsidRDefault="005508D9" w:rsidP="005508D9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Angie</w:t>
            </w:r>
          </w:p>
        </w:tc>
        <w:tc>
          <w:tcPr>
            <w:tcW w:w="1594" w:type="dxa"/>
          </w:tcPr>
          <w:p w14:paraId="0881DD39" w14:textId="77777777" w:rsidR="005508D9" w:rsidRDefault="005F4DCD" w:rsidP="005508D9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04/30/2</w:t>
            </w:r>
            <w:r w:rsidR="005508D9">
              <w:rPr>
                <w:rFonts w:asciiTheme="minorHAnsi" w:hAnsiTheme="minorHAnsi"/>
              </w:rPr>
              <w:t>020</w:t>
            </w:r>
          </w:p>
        </w:tc>
        <w:tc>
          <w:tcPr>
            <w:tcW w:w="2996" w:type="dxa"/>
          </w:tcPr>
          <w:p w14:paraId="7910811C" w14:textId="77777777" w:rsidR="005508D9" w:rsidRDefault="00274FE8" w:rsidP="005508D9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$</w:t>
            </w:r>
            <w:r w:rsidR="009145CD">
              <w:rPr>
                <w:rFonts w:asciiTheme="minorHAnsi" w:hAnsiTheme="minorHAnsi"/>
              </w:rPr>
              <w:t>1</w:t>
            </w:r>
            <w:r>
              <w:rPr>
                <w:rFonts w:asciiTheme="minorHAnsi" w:hAnsiTheme="minorHAnsi"/>
              </w:rPr>
              <w:t>,</w:t>
            </w:r>
            <w:r w:rsidR="009145CD">
              <w:rPr>
                <w:rFonts w:asciiTheme="minorHAnsi" w:hAnsiTheme="minorHAnsi"/>
              </w:rPr>
              <w:t>000 possible</w:t>
            </w:r>
            <w:r w:rsidR="0084552D">
              <w:rPr>
                <w:rFonts w:asciiTheme="minorHAnsi" w:hAnsiTheme="minorHAnsi"/>
              </w:rPr>
              <w:t xml:space="preserve"> amount for donation</w:t>
            </w:r>
          </w:p>
        </w:tc>
      </w:tr>
      <w:tr w:rsidR="005508D9" w14:paraId="30C176B2" w14:textId="77777777" w:rsidTr="00AE5E34">
        <w:tc>
          <w:tcPr>
            <w:tcW w:w="6052" w:type="dxa"/>
          </w:tcPr>
          <w:p w14:paraId="7A65E2B4" w14:textId="77777777" w:rsidR="005508D9" w:rsidRDefault="005508D9" w:rsidP="005508D9">
            <w:pPr>
              <w:rPr>
                <w:rFonts w:asciiTheme="minorHAnsi" w:hAnsiTheme="minorHAnsi"/>
              </w:rPr>
            </w:pPr>
            <w:bookmarkStart w:id="3" w:name="_Hlk42180156"/>
            <w:r>
              <w:rPr>
                <w:rFonts w:asciiTheme="minorHAnsi" w:hAnsiTheme="minorHAnsi"/>
              </w:rPr>
              <w:t xml:space="preserve">5.GEICC members to partner with Savannah Veteran event which will be held in spring or fall at Fort Stewart in partnership with Southern Co. </w:t>
            </w:r>
          </w:p>
        </w:tc>
        <w:tc>
          <w:tcPr>
            <w:tcW w:w="2228" w:type="dxa"/>
          </w:tcPr>
          <w:p w14:paraId="31B716F7" w14:textId="77777777" w:rsidR="005508D9" w:rsidRDefault="005508D9" w:rsidP="005508D9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Jamal </w:t>
            </w:r>
          </w:p>
        </w:tc>
        <w:tc>
          <w:tcPr>
            <w:tcW w:w="1594" w:type="dxa"/>
          </w:tcPr>
          <w:p w14:paraId="57F8DA12" w14:textId="77777777" w:rsidR="005508D9" w:rsidRDefault="005508D9" w:rsidP="005508D9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03/30/2020</w:t>
            </w:r>
          </w:p>
        </w:tc>
        <w:tc>
          <w:tcPr>
            <w:tcW w:w="2996" w:type="dxa"/>
          </w:tcPr>
          <w:p w14:paraId="00D2C44D" w14:textId="77777777" w:rsidR="005508D9" w:rsidRDefault="005508D9" w:rsidP="005508D9">
            <w:pPr>
              <w:rPr>
                <w:rFonts w:asciiTheme="minorHAnsi" w:hAnsiTheme="minorHAnsi"/>
              </w:rPr>
            </w:pPr>
          </w:p>
        </w:tc>
      </w:tr>
      <w:tr w:rsidR="005508D9" w14:paraId="270F9EFE" w14:textId="77777777" w:rsidTr="00AE5E34">
        <w:tc>
          <w:tcPr>
            <w:tcW w:w="6052" w:type="dxa"/>
          </w:tcPr>
          <w:p w14:paraId="08F35167" w14:textId="77777777" w:rsidR="005508D9" w:rsidRDefault="005508D9" w:rsidP="005508D9">
            <w:pPr>
              <w:rPr>
                <w:rFonts w:asciiTheme="minorHAnsi" w:hAnsiTheme="minorHAnsi"/>
              </w:rPr>
            </w:pPr>
            <w:bookmarkStart w:id="4" w:name="_Hlk42180175"/>
            <w:bookmarkEnd w:id="3"/>
            <w:r>
              <w:rPr>
                <w:rFonts w:asciiTheme="minorHAnsi" w:hAnsiTheme="minorHAnsi"/>
              </w:rPr>
              <w:t xml:space="preserve">6.Develop plan to utilize You Science data in creating awareness of energy jobs.  </w:t>
            </w:r>
          </w:p>
          <w:p w14:paraId="79868703" w14:textId="77777777" w:rsidR="005508D9" w:rsidRDefault="005508D9" w:rsidP="005508D9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lastRenderedPageBreak/>
              <w:t xml:space="preserve">a. Invite </w:t>
            </w:r>
            <w:proofErr w:type="spellStart"/>
            <w:r>
              <w:rPr>
                <w:rFonts w:asciiTheme="minorHAnsi" w:hAnsiTheme="minorHAnsi"/>
              </w:rPr>
              <w:t>YouScience</w:t>
            </w:r>
            <w:proofErr w:type="spellEnd"/>
            <w:r>
              <w:rPr>
                <w:rFonts w:asciiTheme="minorHAnsi" w:hAnsiTheme="minorHAnsi"/>
              </w:rPr>
              <w:t xml:space="preserve"> to present at next face to face meeting</w:t>
            </w:r>
          </w:p>
          <w:p w14:paraId="38F67530" w14:textId="77777777" w:rsidR="005508D9" w:rsidRDefault="005508D9" w:rsidP="005508D9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b. Develop a one pager of process that can be used by consortium members to target certain demographics/ schools. </w:t>
            </w:r>
          </w:p>
        </w:tc>
        <w:tc>
          <w:tcPr>
            <w:tcW w:w="2228" w:type="dxa"/>
          </w:tcPr>
          <w:p w14:paraId="61FA94AB" w14:textId="77777777" w:rsidR="005508D9" w:rsidRDefault="005508D9" w:rsidP="005508D9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lastRenderedPageBreak/>
              <w:t>Jamal – lead</w:t>
            </w:r>
          </w:p>
          <w:p w14:paraId="652642FA" w14:textId="77777777" w:rsidR="005508D9" w:rsidRDefault="005508D9" w:rsidP="005508D9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lastRenderedPageBreak/>
              <w:t>Lindsey to support and develop one pager</w:t>
            </w:r>
          </w:p>
        </w:tc>
        <w:tc>
          <w:tcPr>
            <w:tcW w:w="1594" w:type="dxa"/>
          </w:tcPr>
          <w:p w14:paraId="07E46F61" w14:textId="77777777" w:rsidR="005508D9" w:rsidRDefault="005508D9" w:rsidP="005508D9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lastRenderedPageBreak/>
              <w:t>0</w:t>
            </w:r>
            <w:r w:rsidR="005F4DCD">
              <w:rPr>
                <w:rFonts w:asciiTheme="minorHAnsi" w:hAnsiTheme="minorHAnsi"/>
              </w:rPr>
              <w:t>6</w:t>
            </w:r>
            <w:r>
              <w:rPr>
                <w:rFonts w:asciiTheme="minorHAnsi" w:hAnsiTheme="minorHAnsi"/>
              </w:rPr>
              <w:t>/01/2020</w:t>
            </w:r>
          </w:p>
        </w:tc>
        <w:tc>
          <w:tcPr>
            <w:tcW w:w="2996" w:type="dxa"/>
          </w:tcPr>
          <w:p w14:paraId="619187B2" w14:textId="77777777" w:rsidR="005508D9" w:rsidRDefault="005508D9" w:rsidP="005508D9">
            <w:pPr>
              <w:rPr>
                <w:rFonts w:asciiTheme="minorHAnsi" w:hAnsiTheme="minorHAnsi"/>
              </w:rPr>
            </w:pPr>
          </w:p>
        </w:tc>
      </w:tr>
      <w:bookmarkEnd w:id="4"/>
      <w:tr w:rsidR="005508D9" w14:paraId="04357098" w14:textId="77777777" w:rsidTr="00AE5E34">
        <w:tc>
          <w:tcPr>
            <w:tcW w:w="6052" w:type="dxa"/>
            <w:shd w:val="clear" w:color="auto" w:fill="F2F2F2" w:themeFill="background1" w:themeFillShade="F2"/>
          </w:tcPr>
          <w:p w14:paraId="1D533C42" w14:textId="77777777" w:rsidR="005508D9" w:rsidRPr="00200E48" w:rsidRDefault="005508D9" w:rsidP="005508D9">
            <w:pPr>
              <w:rPr>
                <w:rFonts w:asciiTheme="minorHAnsi" w:hAnsiTheme="minorHAnsi"/>
              </w:rPr>
            </w:pPr>
            <w:r w:rsidRPr="00200E48">
              <w:rPr>
                <w:rFonts w:asciiTheme="minorHAnsi" w:hAnsiTheme="minorHAnsi"/>
                <w:b/>
                <w:bCs/>
              </w:rPr>
              <w:t>Strategy:</w:t>
            </w:r>
            <w:r>
              <w:rPr>
                <w:rFonts w:asciiTheme="minorHAnsi" w:hAnsiTheme="minorHAnsi"/>
              </w:rPr>
              <w:t xml:space="preserve"> </w:t>
            </w:r>
            <w:r w:rsidRPr="00200E48">
              <w:rPr>
                <w:rFonts w:asciiTheme="minorHAnsi" w:hAnsiTheme="minorHAnsi"/>
              </w:rPr>
              <w:t>Build state-wide awareness of the need for a skilled energy workforce.</w:t>
            </w:r>
          </w:p>
        </w:tc>
        <w:tc>
          <w:tcPr>
            <w:tcW w:w="2228" w:type="dxa"/>
            <w:shd w:val="clear" w:color="auto" w:fill="F2F2F2" w:themeFill="background1" w:themeFillShade="F2"/>
          </w:tcPr>
          <w:p w14:paraId="1D3B7C7B" w14:textId="77777777" w:rsidR="005508D9" w:rsidRDefault="005508D9" w:rsidP="005508D9">
            <w:pPr>
              <w:rPr>
                <w:rFonts w:asciiTheme="minorHAnsi" w:hAnsiTheme="minorHAnsi"/>
              </w:rPr>
            </w:pPr>
          </w:p>
        </w:tc>
        <w:tc>
          <w:tcPr>
            <w:tcW w:w="1594" w:type="dxa"/>
            <w:shd w:val="clear" w:color="auto" w:fill="F2F2F2" w:themeFill="background1" w:themeFillShade="F2"/>
          </w:tcPr>
          <w:p w14:paraId="0E233F9F" w14:textId="77777777" w:rsidR="005508D9" w:rsidRDefault="005508D9" w:rsidP="005508D9">
            <w:pPr>
              <w:rPr>
                <w:rFonts w:asciiTheme="minorHAnsi" w:hAnsiTheme="minorHAnsi"/>
              </w:rPr>
            </w:pPr>
          </w:p>
        </w:tc>
        <w:tc>
          <w:tcPr>
            <w:tcW w:w="2996" w:type="dxa"/>
            <w:shd w:val="clear" w:color="auto" w:fill="F2F2F2" w:themeFill="background1" w:themeFillShade="F2"/>
          </w:tcPr>
          <w:p w14:paraId="794C6E6E" w14:textId="77777777" w:rsidR="005508D9" w:rsidRDefault="005508D9" w:rsidP="005508D9">
            <w:pPr>
              <w:rPr>
                <w:rFonts w:asciiTheme="minorHAnsi" w:hAnsiTheme="minorHAnsi"/>
              </w:rPr>
            </w:pPr>
          </w:p>
        </w:tc>
      </w:tr>
      <w:tr w:rsidR="005508D9" w14:paraId="091580EF" w14:textId="77777777" w:rsidTr="00AE5E34">
        <w:tc>
          <w:tcPr>
            <w:tcW w:w="6052" w:type="dxa"/>
          </w:tcPr>
          <w:p w14:paraId="112D29CC" w14:textId="77777777" w:rsidR="005508D9" w:rsidRDefault="005508D9" w:rsidP="005508D9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1.Develop and implement new website for GEICC.</w:t>
            </w:r>
          </w:p>
          <w:p w14:paraId="0CA941E4" w14:textId="77777777" w:rsidR="005508D9" w:rsidRDefault="005508D9" w:rsidP="005508D9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a. Rosa to send outline to Lindsey to begin gathering content.</w:t>
            </w:r>
          </w:p>
          <w:p w14:paraId="545185F1" w14:textId="77777777" w:rsidR="005508D9" w:rsidRPr="00200E48" w:rsidRDefault="005508D9" w:rsidP="005508D9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b. Team to draft content </w:t>
            </w:r>
          </w:p>
        </w:tc>
        <w:tc>
          <w:tcPr>
            <w:tcW w:w="2228" w:type="dxa"/>
          </w:tcPr>
          <w:p w14:paraId="568C5EA4" w14:textId="77777777" w:rsidR="005508D9" w:rsidRDefault="005508D9" w:rsidP="005508D9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Linds</w:t>
            </w:r>
            <w:r w:rsidR="0084552D">
              <w:rPr>
                <w:rFonts w:asciiTheme="minorHAnsi" w:hAnsiTheme="minorHAnsi"/>
              </w:rPr>
              <w:t>a</w:t>
            </w:r>
            <w:r>
              <w:rPr>
                <w:rFonts w:asciiTheme="minorHAnsi" w:hAnsiTheme="minorHAnsi"/>
              </w:rPr>
              <w:t>y to Lead</w:t>
            </w:r>
          </w:p>
          <w:p w14:paraId="6217AF97" w14:textId="77777777" w:rsidR="005508D9" w:rsidRDefault="005508D9" w:rsidP="005508D9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Kenny, </w:t>
            </w:r>
            <w:proofErr w:type="gramStart"/>
            <w:r>
              <w:rPr>
                <w:rFonts w:asciiTheme="minorHAnsi" w:hAnsiTheme="minorHAnsi"/>
              </w:rPr>
              <w:t>Ashley</w:t>
            </w:r>
            <w:proofErr w:type="gramEnd"/>
            <w:r>
              <w:rPr>
                <w:rFonts w:asciiTheme="minorHAnsi" w:hAnsiTheme="minorHAnsi"/>
              </w:rPr>
              <w:t xml:space="preserve"> and Rita</w:t>
            </w:r>
          </w:p>
        </w:tc>
        <w:tc>
          <w:tcPr>
            <w:tcW w:w="1594" w:type="dxa"/>
          </w:tcPr>
          <w:p w14:paraId="41B810EB" w14:textId="77777777" w:rsidR="005508D9" w:rsidRDefault="005508D9" w:rsidP="005508D9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03/15/2020</w:t>
            </w:r>
          </w:p>
        </w:tc>
        <w:tc>
          <w:tcPr>
            <w:tcW w:w="2996" w:type="dxa"/>
          </w:tcPr>
          <w:p w14:paraId="4D6DD1C6" w14:textId="77777777" w:rsidR="005508D9" w:rsidRDefault="0084552D" w:rsidP="005508D9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Information to be sent to web developers by mid-June for initial draft. More documents and information to follow.</w:t>
            </w:r>
          </w:p>
        </w:tc>
      </w:tr>
      <w:tr w:rsidR="005508D9" w14:paraId="33F6D8AD" w14:textId="77777777" w:rsidTr="00AE5E34">
        <w:tc>
          <w:tcPr>
            <w:tcW w:w="6052" w:type="dxa"/>
          </w:tcPr>
          <w:p w14:paraId="190008CC" w14:textId="77777777" w:rsidR="005508D9" w:rsidRDefault="005508D9" w:rsidP="005508D9">
            <w:pPr>
              <w:rPr>
                <w:rFonts w:asciiTheme="minorHAnsi" w:hAnsiTheme="minorHAnsi"/>
              </w:rPr>
            </w:pPr>
            <w:bookmarkStart w:id="5" w:name="_Hlk42180594"/>
            <w:r>
              <w:rPr>
                <w:rFonts w:asciiTheme="minorHAnsi" w:hAnsiTheme="minorHAnsi"/>
              </w:rPr>
              <w:t xml:space="preserve">2.Implement Trade Talks with Guidance Counselors across the state.  </w:t>
            </w:r>
          </w:p>
          <w:p w14:paraId="315E47E3" w14:textId="77777777" w:rsidR="005508D9" w:rsidRDefault="005508D9" w:rsidP="005508D9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a. Develop agenda with tours, panels, panel of guidance counselors who discuss how they follow up after the trade talks. </w:t>
            </w:r>
          </w:p>
          <w:p w14:paraId="08F897C6" w14:textId="77777777" w:rsidR="005508D9" w:rsidRDefault="005508D9" w:rsidP="005508D9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b. Work with DOE – Dawn Mann to discuss strategy, dates, and locations. </w:t>
            </w:r>
          </w:p>
        </w:tc>
        <w:tc>
          <w:tcPr>
            <w:tcW w:w="2228" w:type="dxa"/>
          </w:tcPr>
          <w:p w14:paraId="43E34545" w14:textId="77777777" w:rsidR="005508D9" w:rsidRDefault="005508D9" w:rsidP="005508D9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Corey to Lead</w:t>
            </w:r>
          </w:p>
          <w:p w14:paraId="00E546B4" w14:textId="77777777" w:rsidR="005508D9" w:rsidRDefault="005508D9" w:rsidP="005508D9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Diane, Mike, </w:t>
            </w:r>
            <w:proofErr w:type="gramStart"/>
            <w:r>
              <w:rPr>
                <w:rFonts w:asciiTheme="minorHAnsi" w:hAnsiTheme="minorHAnsi"/>
              </w:rPr>
              <w:t>Roger</w:t>
            </w:r>
            <w:proofErr w:type="gramEnd"/>
            <w:r>
              <w:rPr>
                <w:rFonts w:asciiTheme="minorHAnsi" w:hAnsiTheme="minorHAnsi"/>
              </w:rPr>
              <w:t xml:space="preserve"> and Chuck </w:t>
            </w:r>
            <w:r w:rsidR="00735B72">
              <w:rPr>
                <w:rFonts w:asciiTheme="minorHAnsi" w:hAnsiTheme="minorHAnsi"/>
              </w:rPr>
              <w:t>Little</w:t>
            </w:r>
          </w:p>
        </w:tc>
        <w:tc>
          <w:tcPr>
            <w:tcW w:w="1594" w:type="dxa"/>
          </w:tcPr>
          <w:p w14:paraId="76D62AAC" w14:textId="77777777" w:rsidR="005508D9" w:rsidRDefault="005F4DCD" w:rsidP="005508D9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Initiate by </w:t>
            </w:r>
            <w:r w:rsidR="005508D9">
              <w:rPr>
                <w:rFonts w:asciiTheme="minorHAnsi" w:hAnsiTheme="minorHAnsi"/>
              </w:rPr>
              <w:t>03/30/2020</w:t>
            </w:r>
          </w:p>
          <w:p w14:paraId="11300D09" w14:textId="77777777" w:rsidR="005F4DCD" w:rsidRDefault="005F4DCD" w:rsidP="005508D9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Ongoing throughout the year</w:t>
            </w:r>
          </w:p>
        </w:tc>
        <w:tc>
          <w:tcPr>
            <w:tcW w:w="2996" w:type="dxa"/>
          </w:tcPr>
          <w:p w14:paraId="7B70DDB8" w14:textId="77777777" w:rsidR="005508D9" w:rsidRDefault="005508D9" w:rsidP="005508D9">
            <w:pPr>
              <w:rPr>
                <w:rFonts w:asciiTheme="minorHAnsi" w:hAnsiTheme="minorHAnsi"/>
              </w:rPr>
            </w:pPr>
          </w:p>
        </w:tc>
      </w:tr>
      <w:bookmarkEnd w:id="5"/>
      <w:tr w:rsidR="005508D9" w14:paraId="221B0448" w14:textId="77777777" w:rsidTr="00AE5E34">
        <w:tc>
          <w:tcPr>
            <w:tcW w:w="6052" w:type="dxa"/>
            <w:shd w:val="clear" w:color="auto" w:fill="D0CECE" w:themeFill="background2" w:themeFillShade="E6"/>
          </w:tcPr>
          <w:p w14:paraId="1FE33001" w14:textId="77777777" w:rsidR="005508D9" w:rsidRDefault="005508D9" w:rsidP="005508D9">
            <w:pPr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>Education Strategic Objective</w:t>
            </w:r>
            <w:r w:rsidR="008E64AE">
              <w:rPr>
                <w:rFonts w:asciiTheme="minorHAnsi" w:hAnsiTheme="minorHAnsi"/>
                <w:b/>
              </w:rPr>
              <w:t>:</w:t>
            </w:r>
            <w:r w:rsidRPr="00E6392F">
              <w:rPr>
                <w:rFonts w:asciiTheme="minorHAnsi" w:hAnsiTheme="minorHAnsi"/>
                <w:b/>
                <w:bCs/>
              </w:rPr>
              <w:t xml:space="preserve"> </w:t>
            </w:r>
            <w:r w:rsidRPr="00E6392F">
              <w:rPr>
                <w:rFonts w:asciiTheme="minorHAnsi" w:hAnsiTheme="minorHAnsi"/>
                <w:b/>
              </w:rPr>
              <w:t>Implement clearly defined education solutions that link industry recognized competencies and credentials to employment opportunities and career advancement across the energy industry.</w:t>
            </w:r>
          </w:p>
          <w:p w14:paraId="69B550F4" w14:textId="77777777" w:rsidR="005508D9" w:rsidRPr="00E6392F" w:rsidRDefault="005508D9" w:rsidP="005508D9">
            <w:pPr>
              <w:rPr>
                <w:rFonts w:eastAsia="Times New Roman"/>
                <w:sz w:val="22"/>
                <w:szCs w:val="24"/>
              </w:rPr>
            </w:pPr>
            <w:r w:rsidRPr="00E6392F">
              <w:rPr>
                <w:rFonts w:asciiTheme="minorHAnsi" w:hAnsiTheme="minorHAnsi"/>
                <w:b/>
                <w:bCs/>
              </w:rPr>
              <w:t xml:space="preserve">Strategies: </w:t>
            </w:r>
            <w:r w:rsidRPr="00E6392F">
              <w:rPr>
                <w:rFonts w:ascii="Calibri" w:eastAsia="+mn-ea" w:hAnsi="Calibri" w:cs="+mn-cs"/>
                <w:color w:val="000000"/>
                <w:kern w:val="24"/>
                <w:sz w:val="22"/>
                <w:szCs w:val="22"/>
              </w:rPr>
              <w:t xml:space="preserve">Close existing skill gaps to ensure qualified applicant pools of candidates for in-demand jobs. </w:t>
            </w:r>
          </w:p>
        </w:tc>
        <w:tc>
          <w:tcPr>
            <w:tcW w:w="2228" w:type="dxa"/>
            <w:shd w:val="clear" w:color="auto" w:fill="D0CECE" w:themeFill="background2" w:themeFillShade="E6"/>
          </w:tcPr>
          <w:p w14:paraId="6BEFA27D" w14:textId="77777777" w:rsidR="005508D9" w:rsidRDefault="005508D9" w:rsidP="005508D9">
            <w:pPr>
              <w:rPr>
                <w:rFonts w:asciiTheme="minorHAnsi" w:hAnsiTheme="minorHAnsi"/>
              </w:rPr>
            </w:pPr>
          </w:p>
        </w:tc>
        <w:tc>
          <w:tcPr>
            <w:tcW w:w="1594" w:type="dxa"/>
            <w:shd w:val="clear" w:color="auto" w:fill="D0CECE" w:themeFill="background2" w:themeFillShade="E6"/>
          </w:tcPr>
          <w:p w14:paraId="63398D4B" w14:textId="77777777" w:rsidR="005508D9" w:rsidRDefault="005508D9" w:rsidP="005508D9">
            <w:pPr>
              <w:rPr>
                <w:rFonts w:asciiTheme="minorHAnsi" w:hAnsiTheme="minorHAnsi"/>
              </w:rPr>
            </w:pPr>
          </w:p>
        </w:tc>
        <w:tc>
          <w:tcPr>
            <w:tcW w:w="2996" w:type="dxa"/>
            <w:shd w:val="clear" w:color="auto" w:fill="D0CECE" w:themeFill="background2" w:themeFillShade="E6"/>
          </w:tcPr>
          <w:p w14:paraId="31EE6810" w14:textId="77777777" w:rsidR="005508D9" w:rsidRDefault="005508D9" w:rsidP="005508D9">
            <w:pPr>
              <w:rPr>
                <w:rFonts w:asciiTheme="minorHAnsi" w:hAnsiTheme="minorHAnsi"/>
              </w:rPr>
            </w:pPr>
          </w:p>
        </w:tc>
      </w:tr>
      <w:tr w:rsidR="005508D9" w14:paraId="188508B1" w14:textId="77777777" w:rsidTr="00AE5E34">
        <w:tc>
          <w:tcPr>
            <w:tcW w:w="6052" w:type="dxa"/>
          </w:tcPr>
          <w:p w14:paraId="0180092A" w14:textId="77777777" w:rsidR="005508D9" w:rsidRDefault="005508D9" w:rsidP="005508D9">
            <w:pPr>
              <w:rPr>
                <w:rFonts w:asciiTheme="minorHAnsi" w:hAnsiTheme="minorHAnsi"/>
              </w:rPr>
            </w:pPr>
            <w:bookmarkStart w:id="6" w:name="_Hlk42180804"/>
            <w:r>
              <w:rPr>
                <w:rFonts w:asciiTheme="minorHAnsi" w:hAnsiTheme="minorHAnsi"/>
              </w:rPr>
              <w:t xml:space="preserve">1.Develop Natural Gas Technician Bootcamp Curriculum </w:t>
            </w:r>
          </w:p>
          <w:p w14:paraId="27EC3CEB" w14:textId="77777777" w:rsidR="005508D9" w:rsidRDefault="005508D9" w:rsidP="005508D9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a. Investigate curriculum already in existence. </w:t>
            </w:r>
          </w:p>
          <w:p w14:paraId="2CE9C0BD" w14:textId="77777777" w:rsidR="005508D9" w:rsidRDefault="005508D9" w:rsidP="005508D9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b. Review curriculum for WISE program to increase interest of women in this field.  </w:t>
            </w:r>
            <w:r w:rsidRPr="00BF762D">
              <w:rPr>
                <w:rFonts w:asciiTheme="minorHAnsi" w:hAnsiTheme="minorHAnsi"/>
              </w:rPr>
              <w:t xml:space="preserve"> </w:t>
            </w:r>
          </w:p>
        </w:tc>
        <w:tc>
          <w:tcPr>
            <w:tcW w:w="2228" w:type="dxa"/>
          </w:tcPr>
          <w:p w14:paraId="1E93EEF0" w14:textId="77777777" w:rsidR="005508D9" w:rsidRDefault="009145CD" w:rsidP="005508D9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Corey Hines, </w:t>
            </w:r>
            <w:r w:rsidR="005F4DCD">
              <w:rPr>
                <w:rFonts w:asciiTheme="minorHAnsi" w:hAnsiTheme="minorHAnsi"/>
              </w:rPr>
              <w:t xml:space="preserve">Travis </w:t>
            </w:r>
            <w:proofErr w:type="gramStart"/>
            <w:r w:rsidR="005F4DCD">
              <w:rPr>
                <w:rFonts w:asciiTheme="minorHAnsi" w:hAnsiTheme="minorHAnsi"/>
              </w:rPr>
              <w:t>Williams</w:t>
            </w:r>
            <w:proofErr w:type="gramEnd"/>
            <w:r w:rsidR="005F4DCD">
              <w:rPr>
                <w:rFonts w:asciiTheme="minorHAnsi" w:hAnsiTheme="minorHAnsi"/>
              </w:rPr>
              <w:t xml:space="preserve"> and Nicole Miles</w:t>
            </w:r>
          </w:p>
        </w:tc>
        <w:tc>
          <w:tcPr>
            <w:tcW w:w="1594" w:type="dxa"/>
          </w:tcPr>
          <w:p w14:paraId="2C4227F8" w14:textId="77777777" w:rsidR="005508D9" w:rsidRDefault="005508D9" w:rsidP="005508D9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09/20/2020</w:t>
            </w:r>
          </w:p>
        </w:tc>
        <w:tc>
          <w:tcPr>
            <w:tcW w:w="2996" w:type="dxa"/>
          </w:tcPr>
          <w:p w14:paraId="01042ED3" w14:textId="77777777" w:rsidR="005508D9" w:rsidRDefault="005508D9" w:rsidP="005508D9">
            <w:pPr>
              <w:rPr>
                <w:rFonts w:asciiTheme="minorHAnsi" w:hAnsiTheme="minorHAnsi"/>
              </w:rPr>
            </w:pPr>
          </w:p>
        </w:tc>
      </w:tr>
      <w:bookmarkEnd w:id="6"/>
      <w:tr w:rsidR="005508D9" w14:paraId="2022B62E" w14:textId="77777777" w:rsidTr="00AE5E34">
        <w:tc>
          <w:tcPr>
            <w:tcW w:w="6052" w:type="dxa"/>
          </w:tcPr>
          <w:p w14:paraId="42AB3AB1" w14:textId="77777777" w:rsidR="005508D9" w:rsidRDefault="005508D9" w:rsidP="005508D9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2.Educate teachers in the energy academies – develop teacher training to be held during the first week of June. </w:t>
            </w:r>
          </w:p>
          <w:p w14:paraId="3DF77177" w14:textId="77777777" w:rsidR="005508D9" w:rsidRDefault="005508D9" w:rsidP="005508D9">
            <w:pPr>
              <w:rPr>
                <w:rFonts w:asciiTheme="minorHAnsi" w:hAnsiTheme="minorHAnsi"/>
              </w:rPr>
            </w:pPr>
          </w:p>
        </w:tc>
        <w:tc>
          <w:tcPr>
            <w:tcW w:w="2228" w:type="dxa"/>
          </w:tcPr>
          <w:p w14:paraId="58C8C1EA" w14:textId="77777777" w:rsidR="005508D9" w:rsidRDefault="005508D9" w:rsidP="005508D9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Ashley – Lead</w:t>
            </w:r>
          </w:p>
          <w:p w14:paraId="28C40620" w14:textId="77777777" w:rsidR="005508D9" w:rsidRDefault="005508D9" w:rsidP="005508D9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Jerold </w:t>
            </w:r>
            <w:r w:rsidR="00E80DB2">
              <w:rPr>
                <w:rFonts w:asciiTheme="minorHAnsi" w:hAnsiTheme="minorHAnsi"/>
              </w:rPr>
              <w:t xml:space="preserve">Hill </w:t>
            </w:r>
            <w:r>
              <w:rPr>
                <w:rFonts w:asciiTheme="minorHAnsi" w:hAnsiTheme="minorHAnsi"/>
              </w:rPr>
              <w:t>and Roger</w:t>
            </w:r>
            <w:r w:rsidR="00E80DB2">
              <w:rPr>
                <w:rFonts w:asciiTheme="minorHAnsi" w:hAnsiTheme="minorHAnsi"/>
              </w:rPr>
              <w:t xml:space="preserve"> Ivey</w:t>
            </w:r>
          </w:p>
        </w:tc>
        <w:tc>
          <w:tcPr>
            <w:tcW w:w="1594" w:type="dxa"/>
          </w:tcPr>
          <w:p w14:paraId="032BC47B" w14:textId="77777777" w:rsidR="005508D9" w:rsidRDefault="005508D9" w:rsidP="005508D9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0</w:t>
            </w:r>
            <w:r w:rsidR="009145CD">
              <w:rPr>
                <w:rFonts w:asciiTheme="minorHAnsi" w:hAnsiTheme="minorHAnsi"/>
              </w:rPr>
              <w:t>4/01</w:t>
            </w:r>
            <w:r>
              <w:rPr>
                <w:rFonts w:asciiTheme="minorHAnsi" w:hAnsiTheme="minorHAnsi"/>
              </w:rPr>
              <w:t>/2020</w:t>
            </w:r>
          </w:p>
        </w:tc>
        <w:tc>
          <w:tcPr>
            <w:tcW w:w="2996" w:type="dxa"/>
          </w:tcPr>
          <w:p w14:paraId="411D67C5" w14:textId="77777777" w:rsidR="005508D9" w:rsidRDefault="0084552D" w:rsidP="005508D9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Event cancelled due to COVID-19 pandemic</w:t>
            </w:r>
          </w:p>
        </w:tc>
      </w:tr>
      <w:tr w:rsidR="005508D9" w:rsidRPr="00496F3D" w14:paraId="187A4C1D" w14:textId="77777777" w:rsidTr="00AE5E34">
        <w:tc>
          <w:tcPr>
            <w:tcW w:w="6052" w:type="dxa"/>
            <w:shd w:val="clear" w:color="auto" w:fill="BFBFBF" w:themeFill="background1" w:themeFillShade="BF"/>
          </w:tcPr>
          <w:p w14:paraId="6EB3C35F" w14:textId="77777777" w:rsidR="005508D9" w:rsidRPr="00D47FC3" w:rsidRDefault="005508D9" w:rsidP="005508D9">
            <w:pPr>
              <w:rPr>
                <w:rFonts w:asciiTheme="minorHAnsi" w:hAnsiTheme="minorHAnsi"/>
                <w:b/>
              </w:rPr>
            </w:pPr>
            <w:bookmarkStart w:id="7" w:name="_Hlk30417970"/>
            <w:r>
              <w:rPr>
                <w:rFonts w:asciiTheme="minorHAnsi" w:hAnsiTheme="minorHAnsi"/>
                <w:b/>
              </w:rPr>
              <w:lastRenderedPageBreak/>
              <w:t xml:space="preserve">Structure and Support Strategic Objective: </w:t>
            </w:r>
            <w:r w:rsidRPr="000A01EE">
              <w:rPr>
                <w:rFonts w:asciiTheme="minorHAnsi" w:hAnsiTheme="minorHAnsi"/>
                <w:b/>
              </w:rPr>
              <w:t xml:space="preserve">Organize and manage the GEICC to maximize its positive impact on national, </w:t>
            </w:r>
            <w:proofErr w:type="gramStart"/>
            <w:r w:rsidRPr="000A01EE">
              <w:rPr>
                <w:rFonts w:asciiTheme="minorHAnsi" w:hAnsiTheme="minorHAnsi"/>
                <w:b/>
              </w:rPr>
              <w:t>state</w:t>
            </w:r>
            <w:proofErr w:type="gramEnd"/>
            <w:r w:rsidRPr="000A01EE">
              <w:rPr>
                <w:rFonts w:asciiTheme="minorHAnsi" w:hAnsiTheme="minorHAnsi"/>
                <w:b/>
              </w:rPr>
              <w:t xml:space="preserve"> and individual company initiatives</w:t>
            </w:r>
            <w:r>
              <w:rPr>
                <w:rFonts w:asciiTheme="minorHAnsi" w:hAnsiTheme="minorHAnsi"/>
                <w:b/>
              </w:rPr>
              <w:t>.</w:t>
            </w:r>
          </w:p>
        </w:tc>
        <w:tc>
          <w:tcPr>
            <w:tcW w:w="2228" w:type="dxa"/>
            <w:shd w:val="clear" w:color="auto" w:fill="BFBFBF" w:themeFill="background1" w:themeFillShade="BF"/>
          </w:tcPr>
          <w:p w14:paraId="015B0A5A" w14:textId="77777777" w:rsidR="005508D9" w:rsidRPr="00496F3D" w:rsidRDefault="005508D9" w:rsidP="005508D9">
            <w:pPr>
              <w:rPr>
                <w:rFonts w:asciiTheme="minorHAnsi" w:hAnsiTheme="minorHAnsi"/>
                <w:b/>
              </w:rPr>
            </w:pPr>
          </w:p>
        </w:tc>
        <w:tc>
          <w:tcPr>
            <w:tcW w:w="1594" w:type="dxa"/>
            <w:shd w:val="clear" w:color="auto" w:fill="BFBFBF" w:themeFill="background1" w:themeFillShade="BF"/>
          </w:tcPr>
          <w:p w14:paraId="1CA8D578" w14:textId="77777777" w:rsidR="005508D9" w:rsidRPr="00496F3D" w:rsidRDefault="005508D9" w:rsidP="005508D9">
            <w:pPr>
              <w:rPr>
                <w:rFonts w:asciiTheme="minorHAnsi" w:hAnsiTheme="minorHAnsi"/>
                <w:b/>
              </w:rPr>
            </w:pPr>
          </w:p>
        </w:tc>
        <w:tc>
          <w:tcPr>
            <w:tcW w:w="2996" w:type="dxa"/>
            <w:shd w:val="clear" w:color="auto" w:fill="BFBFBF" w:themeFill="background1" w:themeFillShade="BF"/>
          </w:tcPr>
          <w:p w14:paraId="14122DF8" w14:textId="77777777" w:rsidR="005508D9" w:rsidRPr="00496F3D" w:rsidRDefault="005508D9" w:rsidP="005508D9">
            <w:pPr>
              <w:rPr>
                <w:rFonts w:asciiTheme="minorHAnsi" w:hAnsiTheme="minorHAnsi"/>
                <w:b/>
              </w:rPr>
            </w:pPr>
          </w:p>
        </w:tc>
      </w:tr>
      <w:tr w:rsidR="005508D9" w:rsidRPr="00E35ECE" w14:paraId="3EA7D5C5" w14:textId="77777777" w:rsidTr="00AE5E34">
        <w:tc>
          <w:tcPr>
            <w:tcW w:w="6052" w:type="dxa"/>
            <w:shd w:val="clear" w:color="auto" w:fill="F2F2F2" w:themeFill="background1" w:themeFillShade="F2"/>
          </w:tcPr>
          <w:p w14:paraId="26C6BB88" w14:textId="77777777" w:rsidR="005508D9" w:rsidRPr="00E35ECE" w:rsidRDefault="005508D9" w:rsidP="005508D9">
            <w:pPr>
              <w:rPr>
                <w:rFonts w:asciiTheme="minorHAnsi" w:hAnsiTheme="minorHAnsi"/>
                <w:b/>
                <w:szCs w:val="23"/>
              </w:rPr>
            </w:pPr>
            <w:r>
              <w:rPr>
                <w:rFonts w:asciiTheme="minorHAnsi" w:hAnsiTheme="minorHAnsi"/>
                <w:b/>
                <w:szCs w:val="23"/>
              </w:rPr>
              <w:t>Membership</w:t>
            </w:r>
          </w:p>
        </w:tc>
        <w:tc>
          <w:tcPr>
            <w:tcW w:w="2228" w:type="dxa"/>
            <w:shd w:val="clear" w:color="auto" w:fill="F2F2F2" w:themeFill="background1" w:themeFillShade="F2"/>
          </w:tcPr>
          <w:p w14:paraId="31151B13" w14:textId="77777777" w:rsidR="005508D9" w:rsidRPr="00E35ECE" w:rsidRDefault="005508D9" w:rsidP="005508D9">
            <w:pPr>
              <w:rPr>
                <w:rFonts w:asciiTheme="minorHAnsi" w:hAnsiTheme="minorHAnsi"/>
                <w:b/>
              </w:rPr>
            </w:pPr>
          </w:p>
        </w:tc>
        <w:tc>
          <w:tcPr>
            <w:tcW w:w="1594" w:type="dxa"/>
            <w:shd w:val="clear" w:color="auto" w:fill="F2F2F2" w:themeFill="background1" w:themeFillShade="F2"/>
          </w:tcPr>
          <w:p w14:paraId="11BC6EC0" w14:textId="77777777" w:rsidR="005508D9" w:rsidRPr="00E35ECE" w:rsidRDefault="005508D9" w:rsidP="005508D9">
            <w:pPr>
              <w:rPr>
                <w:rFonts w:asciiTheme="minorHAnsi" w:hAnsiTheme="minorHAnsi"/>
                <w:b/>
              </w:rPr>
            </w:pPr>
          </w:p>
        </w:tc>
        <w:tc>
          <w:tcPr>
            <w:tcW w:w="2996" w:type="dxa"/>
            <w:shd w:val="clear" w:color="auto" w:fill="F2F2F2" w:themeFill="background1" w:themeFillShade="F2"/>
          </w:tcPr>
          <w:p w14:paraId="04F1787C" w14:textId="77777777" w:rsidR="005508D9" w:rsidRPr="00E35ECE" w:rsidRDefault="005508D9" w:rsidP="005508D9">
            <w:pPr>
              <w:rPr>
                <w:rFonts w:asciiTheme="minorHAnsi" w:hAnsiTheme="minorHAnsi"/>
                <w:b/>
              </w:rPr>
            </w:pPr>
          </w:p>
        </w:tc>
      </w:tr>
      <w:tr w:rsidR="005508D9" w:rsidRPr="00D04113" w14:paraId="3C081221" w14:textId="77777777" w:rsidTr="00AE5E34">
        <w:tc>
          <w:tcPr>
            <w:tcW w:w="6052" w:type="dxa"/>
          </w:tcPr>
          <w:p w14:paraId="47C0C8E9" w14:textId="77777777" w:rsidR="005508D9" w:rsidRDefault="005508D9" w:rsidP="005508D9">
            <w:pPr>
              <w:rPr>
                <w:rFonts w:asciiTheme="minorHAnsi" w:hAnsiTheme="minorHAnsi"/>
                <w:szCs w:val="23"/>
              </w:rPr>
            </w:pPr>
            <w:bookmarkStart w:id="8" w:name="_Hlk42181023"/>
            <w:r>
              <w:rPr>
                <w:rFonts w:asciiTheme="minorHAnsi" w:hAnsiTheme="minorHAnsi"/>
                <w:szCs w:val="23"/>
              </w:rPr>
              <w:t xml:space="preserve">1.Increase membership </w:t>
            </w:r>
          </w:p>
          <w:p w14:paraId="49E868D0" w14:textId="77777777" w:rsidR="005508D9" w:rsidRDefault="005508D9" w:rsidP="005508D9">
            <w:pPr>
              <w:rPr>
                <w:rFonts w:asciiTheme="minorHAnsi" w:hAnsiTheme="minorHAnsi"/>
                <w:szCs w:val="23"/>
              </w:rPr>
            </w:pPr>
            <w:r>
              <w:rPr>
                <w:rFonts w:asciiTheme="minorHAnsi" w:hAnsiTheme="minorHAnsi"/>
                <w:szCs w:val="23"/>
              </w:rPr>
              <w:t xml:space="preserve">a. </w:t>
            </w:r>
            <w:r w:rsidR="001766D0">
              <w:rPr>
                <w:rFonts w:asciiTheme="minorHAnsi" w:hAnsiTheme="minorHAnsi"/>
                <w:szCs w:val="23"/>
              </w:rPr>
              <w:t xml:space="preserve">Aubrey </w:t>
            </w:r>
            <w:r>
              <w:rPr>
                <w:rFonts w:asciiTheme="minorHAnsi" w:hAnsiTheme="minorHAnsi"/>
                <w:szCs w:val="23"/>
              </w:rPr>
              <w:t>Silv</w:t>
            </w:r>
            <w:r w:rsidR="001766D0">
              <w:rPr>
                <w:rFonts w:asciiTheme="minorHAnsi" w:hAnsiTheme="minorHAnsi"/>
                <w:szCs w:val="23"/>
              </w:rPr>
              <w:t>e</w:t>
            </w:r>
            <w:r>
              <w:rPr>
                <w:rFonts w:asciiTheme="minorHAnsi" w:hAnsiTheme="minorHAnsi"/>
                <w:szCs w:val="23"/>
              </w:rPr>
              <w:t>y – Rita and Angie to reach out</w:t>
            </w:r>
          </w:p>
          <w:p w14:paraId="7409C90E" w14:textId="77777777" w:rsidR="005508D9" w:rsidRDefault="005508D9" w:rsidP="005508D9">
            <w:pPr>
              <w:rPr>
                <w:rFonts w:asciiTheme="minorHAnsi" w:hAnsiTheme="minorHAnsi"/>
                <w:szCs w:val="23"/>
              </w:rPr>
            </w:pPr>
            <w:proofErr w:type="spellStart"/>
            <w:r>
              <w:rPr>
                <w:rFonts w:asciiTheme="minorHAnsi" w:hAnsiTheme="minorHAnsi"/>
                <w:szCs w:val="23"/>
              </w:rPr>
              <w:t>Gonner</w:t>
            </w:r>
            <w:proofErr w:type="spellEnd"/>
            <w:r>
              <w:rPr>
                <w:rFonts w:asciiTheme="minorHAnsi" w:hAnsiTheme="minorHAnsi"/>
                <w:szCs w:val="23"/>
              </w:rPr>
              <w:t xml:space="preserve"> Const/ </w:t>
            </w:r>
            <w:proofErr w:type="spellStart"/>
            <w:r>
              <w:rPr>
                <w:rFonts w:asciiTheme="minorHAnsi" w:hAnsiTheme="minorHAnsi"/>
                <w:szCs w:val="23"/>
              </w:rPr>
              <w:t>Benten</w:t>
            </w:r>
            <w:proofErr w:type="spellEnd"/>
            <w:r>
              <w:rPr>
                <w:rFonts w:asciiTheme="minorHAnsi" w:hAnsiTheme="minorHAnsi"/>
                <w:szCs w:val="23"/>
              </w:rPr>
              <w:t xml:space="preserve"> Const/ Colonial Pipeline/</w:t>
            </w:r>
            <w:r w:rsidRPr="000A01EE">
              <w:rPr>
                <w:rFonts w:asciiTheme="minorHAnsi" w:hAnsiTheme="minorHAnsi"/>
                <w:szCs w:val="23"/>
              </w:rPr>
              <w:t xml:space="preserve"> </w:t>
            </w:r>
            <w:r>
              <w:rPr>
                <w:rFonts w:asciiTheme="minorHAnsi" w:hAnsiTheme="minorHAnsi"/>
                <w:szCs w:val="23"/>
              </w:rPr>
              <w:t xml:space="preserve">Metro Area EMCs </w:t>
            </w:r>
          </w:p>
          <w:p w14:paraId="36730197" w14:textId="77777777" w:rsidR="005508D9" w:rsidRPr="000A01EE" w:rsidRDefault="005508D9" w:rsidP="005508D9">
            <w:pPr>
              <w:rPr>
                <w:rFonts w:asciiTheme="minorHAnsi" w:hAnsiTheme="minorHAnsi"/>
                <w:szCs w:val="23"/>
              </w:rPr>
            </w:pPr>
            <w:r>
              <w:rPr>
                <w:rFonts w:asciiTheme="minorHAnsi" w:hAnsiTheme="minorHAnsi"/>
                <w:szCs w:val="23"/>
              </w:rPr>
              <w:t xml:space="preserve">b. Revisit roadshows </w:t>
            </w:r>
            <w:r w:rsidR="00E80DB2">
              <w:rPr>
                <w:rFonts w:asciiTheme="minorHAnsi" w:hAnsiTheme="minorHAnsi"/>
                <w:szCs w:val="23"/>
              </w:rPr>
              <w:t>and make recommendation</w:t>
            </w:r>
          </w:p>
        </w:tc>
        <w:tc>
          <w:tcPr>
            <w:tcW w:w="2228" w:type="dxa"/>
          </w:tcPr>
          <w:p w14:paraId="7510E015" w14:textId="77777777" w:rsidR="005508D9" w:rsidRDefault="005508D9" w:rsidP="005508D9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 Angie to Lead </w:t>
            </w:r>
          </w:p>
        </w:tc>
        <w:tc>
          <w:tcPr>
            <w:tcW w:w="1594" w:type="dxa"/>
          </w:tcPr>
          <w:p w14:paraId="23718ADA" w14:textId="77777777" w:rsidR="005508D9" w:rsidRDefault="005508D9" w:rsidP="005508D9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0</w:t>
            </w:r>
            <w:r w:rsidR="00D5472A">
              <w:rPr>
                <w:rFonts w:asciiTheme="minorHAnsi" w:hAnsiTheme="minorHAnsi"/>
              </w:rPr>
              <w:t>5</w:t>
            </w:r>
            <w:r w:rsidR="00E80DB2">
              <w:rPr>
                <w:rFonts w:asciiTheme="minorHAnsi" w:hAnsiTheme="minorHAnsi"/>
              </w:rPr>
              <w:t>/01</w:t>
            </w:r>
            <w:r>
              <w:rPr>
                <w:rFonts w:asciiTheme="minorHAnsi" w:hAnsiTheme="minorHAnsi"/>
              </w:rPr>
              <w:t>/2020</w:t>
            </w:r>
          </w:p>
        </w:tc>
        <w:tc>
          <w:tcPr>
            <w:tcW w:w="2996" w:type="dxa"/>
          </w:tcPr>
          <w:p w14:paraId="55E8A589" w14:textId="77777777" w:rsidR="005508D9" w:rsidRPr="00F54E8C" w:rsidRDefault="00F54E8C" w:rsidP="00F54E8C">
            <w:pPr>
              <w:pStyle w:val="ListParagraph"/>
              <w:numPr>
                <w:ilvl w:val="0"/>
                <w:numId w:val="35"/>
              </w:numPr>
              <w:rPr>
                <w:rFonts w:asciiTheme="minorHAnsi" w:hAnsiTheme="minorHAnsi"/>
              </w:rPr>
            </w:pPr>
            <w:r w:rsidRPr="00F54E8C">
              <w:rPr>
                <w:rFonts w:asciiTheme="minorHAnsi" w:hAnsiTheme="minorHAnsi"/>
              </w:rPr>
              <w:t>Aubrey Silvey and Diversified Utility Services, LLC are new members.</w:t>
            </w:r>
          </w:p>
          <w:p w14:paraId="59235887" w14:textId="77777777" w:rsidR="00F54E8C" w:rsidRPr="00F54E8C" w:rsidRDefault="00F54E8C" w:rsidP="00F54E8C">
            <w:pPr>
              <w:pStyle w:val="ListParagraph"/>
              <w:numPr>
                <w:ilvl w:val="0"/>
                <w:numId w:val="35"/>
              </w:numPr>
              <w:rPr>
                <w:rFonts w:asciiTheme="minorHAnsi" w:hAnsiTheme="minorHAnsi"/>
              </w:rPr>
            </w:pPr>
            <w:r w:rsidRPr="00F54E8C">
              <w:rPr>
                <w:rFonts w:asciiTheme="minorHAnsi" w:hAnsiTheme="minorHAnsi"/>
              </w:rPr>
              <w:t>Recommend tabling until travel restrictions within organizations are lifted or possibly consider virtual road shows.</w:t>
            </w:r>
          </w:p>
        </w:tc>
      </w:tr>
      <w:bookmarkEnd w:id="7"/>
      <w:bookmarkEnd w:id="8"/>
      <w:tr w:rsidR="005508D9" w:rsidRPr="00E35ECE" w14:paraId="49D825AF" w14:textId="77777777" w:rsidTr="00AE5E34">
        <w:tc>
          <w:tcPr>
            <w:tcW w:w="6052" w:type="dxa"/>
            <w:shd w:val="clear" w:color="auto" w:fill="F2F2F2" w:themeFill="background1" w:themeFillShade="F2"/>
          </w:tcPr>
          <w:p w14:paraId="1CAC42B9" w14:textId="77777777" w:rsidR="005508D9" w:rsidRPr="00E35ECE" w:rsidRDefault="005508D9" w:rsidP="005508D9">
            <w:pPr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>Fundraising</w:t>
            </w:r>
          </w:p>
        </w:tc>
        <w:tc>
          <w:tcPr>
            <w:tcW w:w="2228" w:type="dxa"/>
            <w:shd w:val="clear" w:color="auto" w:fill="F2F2F2" w:themeFill="background1" w:themeFillShade="F2"/>
          </w:tcPr>
          <w:p w14:paraId="178878AB" w14:textId="77777777" w:rsidR="005508D9" w:rsidRPr="00E35ECE" w:rsidRDefault="005508D9" w:rsidP="005508D9">
            <w:pPr>
              <w:rPr>
                <w:rFonts w:asciiTheme="minorHAnsi" w:hAnsiTheme="minorHAnsi"/>
                <w:b/>
              </w:rPr>
            </w:pPr>
          </w:p>
        </w:tc>
        <w:tc>
          <w:tcPr>
            <w:tcW w:w="1594" w:type="dxa"/>
            <w:shd w:val="clear" w:color="auto" w:fill="F2F2F2" w:themeFill="background1" w:themeFillShade="F2"/>
          </w:tcPr>
          <w:p w14:paraId="6989FA35" w14:textId="77777777" w:rsidR="005508D9" w:rsidRPr="00E35ECE" w:rsidRDefault="005508D9" w:rsidP="005508D9">
            <w:pPr>
              <w:rPr>
                <w:rFonts w:asciiTheme="minorHAnsi" w:hAnsiTheme="minorHAnsi"/>
                <w:b/>
              </w:rPr>
            </w:pPr>
          </w:p>
        </w:tc>
        <w:tc>
          <w:tcPr>
            <w:tcW w:w="2996" w:type="dxa"/>
            <w:shd w:val="clear" w:color="auto" w:fill="F2F2F2" w:themeFill="background1" w:themeFillShade="F2"/>
          </w:tcPr>
          <w:p w14:paraId="6D50A508" w14:textId="77777777" w:rsidR="005508D9" w:rsidRPr="00F54E8C" w:rsidRDefault="005508D9" w:rsidP="005508D9">
            <w:pPr>
              <w:rPr>
                <w:rFonts w:asciiTheme="minorHAnsi" w:hAnsiTheme="minorHAnsi"/>
                <w:b/>
              </w:rPr>
            </w:pPr>
          </w:p>
        </w:tc>
      </w:tr>
      <w:tr w:rsidR="005508D9" w14:paraId="0C684FE9" w14:textId="77777777" w:rsidTr="00AE5E34">
        <w:tc>
          <w:tcPr>
            <w:tcW w:w="6052" w:type="dxa"/>
          </w:tcPr>
          <w:p w14:paraId="042A7522" w14:textId="77777777" w:rsidR="005508D9" w:rsidRPr="000D1292" w:rsidRDefault="005508D9" w:rsidP="005508D9">
            <w:pPr>
              <w:rPr>
                <w:rFonts w:asciiTheme="minorHAnsi" w:hAnsiTheme="minorHAnsi"/>
              </w:rPr>
            </w:pPr>
            <w:bookmarkStart w:id="9" w:name="_Hlk42180244"/>
            <w:r>
              <w:rPr>
                <w:rFonts w:asciiTheme="minorHAnsi" w:hAnsiTheme="minorHAnsi"/>
              </w:rPr>
              <w:t>1.Review Member Dues</w:t>
            </w:r>
          </w:p>
        </w:tc>
        <w:tc>
          <w:tcPr>
            <w:tcW w:w="2228" w:type="dxa"/>
          </w:tcPr>
          <w:p w14:paraId="6BDC428F" w14:textId="77777777" w:rsidR="005508D9" w:rsidRPr="000478B8" w:rsidRDefault="005508D9" w:rsidP="005508D9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Jamal Lead</w:t>
            </w:r>
          </w:p>
        </w:tc>
        <w:tc>
          <w:tcPr>
            <w:tcW w:w="1594" w:type="dxa"/>
          </w:tcPr>
          <w:p w14:paraId="7BF26467" w14:textId="77777777" w:rsidR="005508D9" w:rsidRDefault="005508D9" w:rsidP="005508D9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0</w:t>
            </w:r>
            <w:r w:rsidR="00D5472A">
              <w:rPr>
                <w:rFonts w:asciiTheme="minorHAnsi" w:hAnsiTheme="minorHAnsi"/>
              </w:rPr>
              <w:t>6</w:t>
            </w:r>
            <w:r>
              <w:rPr>
                <w:rFonts w:asciiTheme="minorHAnsi" w:hAnsiTheme="minorHAnsi"/>
              </w:rPr>
              <w:t>/</w:t>
            </w:r>
            <w:r w:rsidR="00D5472A">
              <w:rPr>
                <w:rFonts w:asciiTheme="minorHAnsi" w:hAnsiTheme="minorHAnsi"/>
              </w:rPr>
              <w:t>01</w:t>
            </w:r>
            <w:r>
              <w:rPr>
                <w:rFonts w:asciiTheme="minorHAnsi" w:hAnsiTheme="minorHAnsi"/>
              </w:rPr>
              <w:t>/2020</w:t>
            </w:r>
          </w:p>
        </w:tc>
        <w:tc>
          <w:tcPr>
            <w:tcW w:w="2996" w:type="dxa"/>
          </w:tcPr>
          <w:p w14:paraId="1D02B862" w14:textId="77777777" w:rsidR="005508D9" w:rsidRDefault="005508D9" w:rsidP="005508D9">
            <w:pPr>
              <w:rPr>
                <w:rFonts w:asciiTheme="minorHAnsi" w:hAnsiTheme="minorHAnsi"/>
              </w:rPr>
            </w:pPr>
          </w:p>
        </w:tc>
      </w:tr>
      <w:bookmarkEnd w:id="9"/>
      <w:tr w:rsidR="005508D9" w:rsidRPr="00AB601A" w14:paraId="3FE1FE83" w14:textId="77777777" w:rsidTr="00AE5E34">
        <w:tc>
          <w:tcPr>
            <w:tcW w:w="6052" w:type="dxa"/>
          </w:tcPr>
          <w:p w14:paraId="18CE5BFD" w14:textId="77777777" w:rsidR="005508D9" w:rsidRDefault="005508D9" w:rsidP="005508D9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2.Consider a different event – skeet shooting tournament? or any other option? </w:t>
            </w:r>
          </w:p>
        </w:tc>
        <w:tc>
          <w:tcPr>
            <w:tcW w:w="2228" w:type="dxa"/>
          </w:tcPr>
          <w:p w14:paraId="3FABB12F" w14:textId="77777777" w:rsidR="005508D9" w:rsidRDefault="005508D9" w:rsidP="005508D9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Diane - Lead</w:t>
            </w:r>
          </w:p>
        </w:tc>
        <w:tc>
          <w:tcPr>
            <w:tcW w:w="1594" w:type="dxa"/>
          </w:tcPr>
          <w:p w14:paraId="38B91B5C" w14:textId="77777777" w:rsidR="005508D9" w:rsidRDefault="00D5472A" w:rsidP="005508D9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07</w:t>
            </w:r>
            <w:r w:rsidR="005508D9">
              <w:rPr>
                <w:rFonts w:asciiTheme="minorHAnsi" w:hAnsiTheme="minorHAnsi"/>
              </w:rPr>
              <w:t>/2020</w:t>
            </w:r>
          </w:p>
        </w:tc>
        <w:tc>
          <w:tcPr>
            <w:tcW w:w="2996" w:type="dxa"/>
          </w:tcPr>
          <w:p w14:paraId="305B769C" w14:textId="77777777" w:rsidR="005508D9" w:rsidRPr="00AB601A" w:rsidRDefault="0084552D" w:rsidP="005508D9">
            <w:pPr>
              <w:rPr>
                <w:rFonts w:asciiTheme="minorHAnsi" w:hAnsiTheme="minorHAnsi"/>
                <w:color w:val="FF0000"/>
              </w:rPr>
            </w:pPr>
            <w:r w:rsidRPr="0084552D">
              <w:rPr>
                <w:rFonts w:asciiTheme="minorHAnsi" w:hAnsiTheme="minorHAnsi"/>
              </w:rPr>
              <w:t xml:space="preserve">Golf outing rescheduled for October. Diane researched a skeet shooting tournament, but cash flow is good from golf outing so may revisit </w:t>
            </w:r>
            <w:proofErr w:type="gramStart"/>
            <w:r w:rsidRPr="0084552D">
              <w:rPr>
                <w:rFonts w:asciiTheme="minorHAnsi" w:hAnsiTheme="minorHAnsi"/>
              </w:rPr>
              <w:t>at a later time</w:t>
            </w:r>
            <w:proofErr w:type="gramEnd"/>
            <w:r w:rsidRPr="0084552D">
              <w:rPr>
                <w:rFonts w:asciiTheme="minorHAnsi" w:hAnsiTheme="minorHAnsi"/>
              </w:rPr>
              <w:t xml:space="preserve">. </w:t>
            </w:r>
          </w:p>
        </w:tc>
      </w:tr>
      <w:tr w:rsidR="005508D9" w14:paraId="551A29BF" w14:textId="77777777" w:rsidTr="00AE5E34">
        <w:tc>
          <w:tcPr>
            <w:tcW w:w="6052" w:type="dxa"/>
          </w:tcPr>
          <w:p w14:paraId="5BEDB823" w14:textId="77777777" w:rsidR="005508D9" w:rsidRPr="002844CD" w:rsidRDefault="005508D9" w:rsidP="005508D9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3.Look for Grants that can fund some of the activities planned.</w:t>
            </w:r>
          </w:p>
        </w:tc>
        <w:tc>
          <w:tcPr>
            <w:tcW w:w="2228" w:type="dxa"/>
          </w:tcPr>
          <w:p w14:paraId="49BDFAAB" w14:textId="77777777" w:rsidR="005508D9" w:rsidRDefault="005508D9" w:rsidP="005508D9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??</w:t>
            </w:r>
          </w:p>
        </w:tc>
        <w:tc>
          <w:tcPr>
            <w:tcW w:w="1594" w:type="dxa"/>
          </w:tcPr>
          <w:p w14:paraId="184657CD" w14:textId="77777777" w:rsidR="005508D9" w:rsidRDefault="00E80DB2" w:rsidP="005508D9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06/</w:t>
            </w:r>
            <w:r w:rsidR="005508D9">
              <w:rPr>
                <w:rFonts w:asciiTheme="minorHAnsi" w:hAnsiTheme="minorHAnsi"/>
              </w:rPr>
              <w:t>20/2020</w:t>
            </w:r>
          </w:p>
        </w:tc>
        <w:tc>
          <w:tcPr>
            <w:tcW w:w="2996" w:type="dxa"/>
          </w:tcPr>
          <w:p w14:paraId="5DA3199B" w14:textId="77777777" w:rsidR="005508D9" w:rsidRDefault="005508D9" w:rsidP="005508D9">
            <w:pPr>
              <w:rPr>
                <w:rFonts w:asciiTheme="minorHAnsi" w:hAnsiTheme="minorHAnsi"/>
              </w:rPr>
            </w:pPr>
          </w:p>
        </w:tc>
      </w:tr>
      <w:tr w:rsidR="00A76308" w14:paraId="3DD20C70" w14:textId="77777777" w:rsidTr="00AE5E34">
        <w:tc>
          <w:tcPr>
            <w:tcW w:w="6052" w:type="dxa"/>
          </w:tcPr>
          <w:p w14:paraId="67C06771" w14:textId="77777777" w:rsidR="00A76308" w:rsidRPr="00181D9C" w:rsidRDefault="00F42156" w:rsidP="00A76308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  <w:b/>
              </w:rPr>
              <w:t>Structure and Management</w:t>
            </w:r>
          </w:p>
        </w:tc>
        <w:tc>
          <w:tcPr>
            <w:tcW w:w="2228" w:type="dxa"/>
          </w:tcPr>
          <w:p w14:paraId="5B4D38D5" w14:textId="77777777" w:rsidR="00A76308" w:rsidRDefault="00A76308" w:rsidP="00A76308">
            <w:pPr>
              <w:rPr>
                <w:rFonts w:asciiTheme="minorHAnsi" w:hAnsiTheme="minorHAnsi"/>
              </w:rPr>
            </w:pPr>
          </w:p>
        </w:tc>
        <w:tc>
          <w:tcPr>
            <w:tcW w:w="1594" w:type="dxa"/>
          </w:tcPr>
          <w:p w14:paraId="3C8A3AF7" w14:textId="77777777" w:rsidR="00A76308" w:rsidRDefault="00A76308" w:rsidP="00A76308">
            <w:pPr>
              <w:rPr>
                <w:rFonts w:asciiTheme="minorHAnsi" w:hAnsiTheme="minorHAnsi"/>
              </w:rPr>
            </w:pPr>
          </w:p>
        </w:tc>
        <w:tc>
          <w:tcPr>
            <w:tcW w:w="2996" w:type="dxa"/>
          </w:tcPr>
          <w:p w14:paraId="1E04EBAD" w14:textId="77777777" w:rsidR="00A76308" w:rsidRDefault="00A76308" w:rsidP="00A76308">
            <w:pPr>
              <w:rPr>
                <w:rFonts w:asciiTheme="minorHAnsi" w:hAnsiTheme="minorHAnsi"/>
              </w:rPr>
            </w:pPr>
          </w:p>
        </w:tc>
      </w:tr>
      <w:tr w:rsidR="00A76308" w14:paraId="4216C275" w14:textId="77777777" w:rsidTr="00AE5E34">
        <w:tc>
          <w:tcPr>
            <w:tcW w:w="6052" w:type="dxa"/>
          </w:tcPr>
          <w:p w14:paraId="3E33EE31" w14:textId="77777777" w:rsidR="00A76308" w:rsidRPr="00AD0608" w:rsidRDefault="00A76308" w:rsidP="00A76308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5.Develop GIECC</w:t>
            </w:r>
            <w:r w:rsidRPr="00AD0608">
              <w:rPr>
                <w:rFonts w:asciiTheme="minorHAnsi" w:hAnsiTheme="minorHAnsi"/>
              </w:rPr>
              <w:t xml:space="preserve"> Repository/Record Retention System</w:t>
            </w:r>
            <w:r>
              <w:rPr>
                <w:rFonts w:asciiTheme="minorHAnsi" w:hAnsiTheme="minorHAnsi"/>
              </w:rPr>
              <w:t xml:space="preserve">; include as part of Website - </w:t>
            </w:r>
            <w:r w:rsidRPr="00AD0608">
              <w:rPr>
                <w:rFonts w:asciiTheme="minorHAnsi" w:hAnsiTheme="minorHAnsi"/>
              </w:rPr>
              <w:t xml:space="preserve"> </w:t>
            </w:r>
          </w:p>
          <w:p w14:paraId="6945AEE8" w14:textId="77777777" w:rsidR="00A76308" w:rsidRPr="00BF762D" w:rsidRDefault="00A76308" w:rsidP="00A76308">
            <w:pPr>
              <w:pStyle w:val="ListParagraph"/>
              <w:ind w:left="432"/>
              <w:rPr>
                <w:rFonts w:asciiTheme="minorHAnsi" w:hAnsiTheme="minorHAnsi"/>
              </w:rPr>
            </w:pPr>
          </w:p>
        </w:tc>
        <w:tc>
          <w:tcPr>
            <w:tcW w:w="2228" w:type="dxa"/>
          </w:tcPr>
          <w:p w14:paraId="3153E3B5" w14:textId="77777777" w:rsidR="00A76308" w:rsidRDefault="00E80DB2" w:rsidP="00A76308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Program Director</w:t>
            </w:r>
            <w:r w:rsidR="00A76308">
              <w:rPr>
                <w:rFonts w:asciiTheme="minorHAnsi" w:hAnsiTheme="minorHAnsi"/>
              </w:rPr>
              <w:t xml:space="preserve"> </w:t>
            </w:r>
          </w:p>
        </w:tc>
        <w:tc>
          <w:tcPr>
            <w:tcW w:w="1594" w:type="dxa"/>
          </w:tcPr>
          <w:p w14:paraId="7A536008" w14:textId="77777777" w:rsidR="00A76308" w:rsidRDefault="00A76308" w:rsidP="00A76308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03/30/2020</w:t>
            </w:r>
          </w:p>
        </w:tc>
        <w:tc>
          <w:tcPr>
            <w:tcW w:w="2996" w:type="dxa"/>
          </w:tcPr>
          <w:p w14:paraId="6B980578" w14:textId="77777777" w:rsidR="00A76308" w:rsidRDefault="0084552D" w:rsidP="00A76308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Files being retained in Dropbox now – once website is developed will revisit if needs to be housed on website. </w:t>
            </w:r>
          </w:p>
        </w:tc>
      </w:tr>
      <w:tr w:rsidR="00A76308" w:rsidRPr="00E35ECE" w14:paraId="0BAB3581" w14:textId="77777777" w:rsidTr="00AE5E34">
        <w:tc>
          <w:tcPr>
            <w:tcW w:w="6052" w:type="dxa"/>
          </w:tcPr>
          <w:p w14:paraId="7E2ED1B3" w14:textId="77777777" w:rsidR="00A76308" w:rsidRPr="00AD0608" w:rsidRDefault="00A76308" w:rsidP="00A76308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lastRenderedPageBreak/>
              <w:t xml:space="preserve">6.Capture GIECC History – How </w:t>
            </w:r>
            <w:proofErr w:type="spellStart"/>
            <w:r>
              <w:rPr>
                <w:rFonts w:asciiTheme="minorHAnsi" w:hAnsiTheme="minorHAnsi"/>
              </w:rPr>
              <w:t>To’s</w:t>
            </w:r>
            <w:proofErr w:type="spellEnd"/>
          </w:p>
          <w:p w14:paraId="652FC001" w14:textId="77777777" w:rsidR="00A76308" w:rsidRPr="00E35ECE" w:rsidRDefault="00A76308" w:rsidP="00A76308">
            <w:pPr>
              <w:rPr>
                <w:rFonts w:asciiTheme="minorHAnsi" w:hAnsiTheme="minorHAnsi"/>
                <w:b/>
              </w:rPr>
            </w:pPr>
          </w:p>
        </w:tc>
        <w:tc>
          <w:tcPr>
            <w:tcW w:w="2228" w:type="dxa"/>
          </w:tcPr>
          <w:p w14:paraId="73E5C97E" w14:textId="77777777" w:rsidR="00A76308" w:rsidRPr="00E35ECE" w:rsidRDefault="00A76308" w:rsidP="00A76308">
            <w:pPr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</w:rPr>
              <w:t>Project Manager working with Angie</w:t>
            </w:r>
          </w:p>
        </w:tc>
        <w:tc>
          <w:tcPr>
            <w:tcW w:w="1594" w:type="dxa"/>
          </w:tcPr>
          <w:p w14:paraId="516FCC86" w14:textId="77777777" w:rsidR="00A76308" w:rsidRPr="00E35ECE" w:rsidRDefault="00A76308" w:rsidP="00A76308">
            <w:pPr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</w:rPr>
              <w:t>ongoing</w:t>
            </w:r>
          </w:p>
        </w:tc>
        <w:tc>
          <w:tcPr>
            <w:tcW w:w="2996" w:type="dxa"/>
          </w:tcPr>
          <w:p w14:paraId="4906244B" w14:textId="77777777" w:rsidR="00A76308" w:rsidRPr="0084552D" w:rsidRDefault="0084552D" w:rsidP="00A76308">
            <w:pPr>
              <w:rPr>
                <w:rFonts w:asciiTheme="minorHAnsi" w:hAnsiTheme="minorHAnsi"/>
                <w:bCs/>
              </w:rPr>
            </w:pPr>
            <w:r w:rsidRPr="0084552D">
              <w:rPr>
                <w:rFonts w:asciiTheme="minorHAnsi" w:hAnsiTheme="minorHAnsi"/>
                <w:bCs/>
              </w:rPr>
              <w:t xml:space="preserve">Files housed in Dropbox for access by </w:t>
            </w:r>
            <w:proofErr w:type="gramStart"/>
            <w:r w:rsidRPr="0084552D">
              <w:rPr>
                <w:rFonts w:asciiTheme="minorHAnsi" w:hAnsiTheme="minorHAnsi"/>
                <w:bCs/>
              </w:rPr>
              <w:t>all of</w:t>
            </w:r>
            <w:proofErr w:type="gramEnd"/>
            <w:r w:rsidRPr="0084552D">
              <w:rPr>
                <w:rFonts w:asciiTheme="minorHAnsi" w:hAnsiTheme="minorHAnsi"/>
                <w:bCs/>
              </w:rPr>
              <w:t xml:space="preserve"> Executive Committee </w:t>
            </w:r>
          </w:p>
        </w:tc>
      </w:tr>
      <w:tr w:rsidR="00A76308" w14:paraId="10223329" w14:textId="77777777" w:rsidTr="00AE5E34">
        <w:tc>
          <w:tcPr>
            <w:tcW w:w="6052" w:type="dxa"/>
          </w:tcPr>
          <w:p w14:paraId="42304AB0" w14:textId="77777777" w:rsidR="00A76308" w:rsidRDefault="00A76308" w:rsidP="00A76308">
            <w:pPr>
              <w:rPr>
                <w:rFonts w:asciiTheme="minorHAnsi" w:hAnsiTheme="minorHAnsi"/>
              </w:rPr>
            </w:pPr>
            <w:bookmarkStart w:id="10" w:name="_Hlk42180287"/>
            <w:r>
              <w:rPr>
                <w:rFonts w:asciiTheme="minorHAnsi" w:hAnsiTheme="minorHAnsi"/>
              </w:rPr>
              <w:t xml:space="preserve">7.Sucession Planning </w:t>
            </w:r>
          </w:p>
          <w:p w14:paraId="51AE1DF3" w14:textId="77777777" w:rsidR="00A76308" w:rsidRDefault="00A76308" w:rsidP="00A76308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a. Identify Vice Chair Executive Committee</w:t>
            </w:r>
          </w:p>
          <w:p w14:paraId="1FBFCF37" w14:textId="77777777" w:rsidR="00A76308" w:rsidRPr="00AD0608" w:rsidRDefault="00A76308" w:rsidP="00A76308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b. Identify Vice Chair for Board of Directors</w:t>
            </w:r>
          </w:p>
        </w:tc>
        <w:tc>
          <w:tcPr>
            <w:tcW w:w="2228" w:type="dxa"/>
          </w:tcPr>
          <w:p w14:paraId="1C7D45F4" w14:textId="77777777" w:rsidR="00A76308" w:rsidRDefault="00A76308" w:rsidP="00A76308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Jamal – Lead</w:t>
            </w:r>
          </w:p>
          <w:p w14:paraId="0CF1545F" w14:textId="77777777" w:rsidR="00A76308" w:rsidRDefault="00A76308" w:rsidP="00A76308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Executive committee</w:t>
            </w:r>
          </w:p>
        </w:tc>
        <w:tc>
          <w:tcPr>
            <w:tcW w:w="1594" w:type="dxa"/>
          </w:tcPr>
          <w:p w14:paraId="213E72DE" w14:textId="77777777" w:rsidR="00A76308" w:rsidRDefault="00A76308" w:rsidP="00A76308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0</w:t>
            </w:r>
            <w:r w:rsidR="00E80DB2">
              <w:rPr>
                <w:rFonts w:asciiTheme="minorHAnsi" w:hAnsiTheme="minorHAnsi"/>
              </w:rPr>
              <w:t>5</w:t>
            </w:r>
            <w:r>
              <w:rPr>
                <w:rFonts w:asciiTheme="minorHAnsi" w:hAnsiTheme="minorHAnsi"/>
              </w:rPr>
              <w:t>/01/2020</w:t>
            </w:r>
          </w:p>
        </w:tc>
        <w:tc>
          <w:tcPr>
            <w:tcW w:w="2996" w:type="dxa"/>
          </w:tcPr>
          <w:p w14:paraId="73C96485" w14:textId="77777777" w:rsidR="00A76308" w:rsidRDefault="00A76308" w:rsidP="00A76308">
            <w:pPr>
              <w:rPr>
                <w:rFonts w:asciiTheme="minorHAnsi" w:hAnsiTheme="minorHAnsi"/>
              </w:rPr>
            </w:pPr>
          </w:p>
        </w:tc>
      </w:tr>
      <w:tr w:rsidR="00A76308" w14:paraId="75662513" w14:textId="77777777" w:rsidTr="00AE5E34">
        <w:tc>
          <w:tcPr>
            <w:tcW w:w="6052" w:type="dxa"/>
          </w:tcPr>
          <w:p w14:paraId="0B1174A7" w14:textId="77777777" w:rsidR="00A76308" w:rsidRDefault="00A76308" w:rsidP="00A76308">
            <w:pPr>
              <w:rPr>
                <w:rFonts w:asciiTheme="minorHAnsi" w:hAnsiTheme="minorHAnsi"/>
              </w:rPr>
            </w:pPr>
            <w:bookmarkStart w:id="11" w:name="_Hlk42180310"/>
            <w:bookmarkEnd w:id="10"/>
            <w:r>
              <w:rPr>
                <w:rFonts w:asciiTheme="minorHAnsi" w:hAnsiTheme="minorHAnsi"/>
              </w:rPr>
              <w:t>8.Re-engage the Board of Directors by communicating new strategic plan</w:t>
            </w:r>
          </w:p>
          <w:p w14:paraId="37B4EC75" w14:textId="77777777" w:rsidR="00A76308" w:rsidRDefault="00A76308" w:rsidP="00A76308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a. Jamal to discuss with Bert and Scott</w:t>
            </w:r>
          </w:p>
          <w:p w14:paraId="32E00A6A" w14:textId="77777777" w:rsidR="00A76308" w:rsidRDefault="00A76308" w:rsidP="00A76308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b. Corey to discuss with Jesse</w:t>
            </w:r>
          </w:p>
          <w:p w14:paraId="57FC4A0A" w14:textId="77777777" w:rsidR="00A76308" w:rsidRDefault="00A76308" w:rsidP="00A76308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c. Jerold Hill to discuss and determine who will participate on both</w:t>
            </w:r>
          </w:p>
          <w:p w14:paraId="04B1510E" w14:textId="77777777" w:rsidR="00A76308" w:rsidRDefault="00A76308" w:rsidP="00A76308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d. Sheri to discuss with Mike</w:t>
            </w:r>
          </w:p>
          <w:p w14:paraId="217F3D63" w14:textId="77777777" w:rsidR="00A76308" w:rsidRPr="00181D9C" w:rsidRDefault="00A76308" w:rsidP="00A76308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e. Angie to engage another co-op</w:t>
            </w:r>
          </w:p>
        </w:tc>
        <w:tc>
          <w:tcPr>
            <w:tcW w:w="2228" w:type="dxa"/>
          </w:tcPr>
          <w:p w14:paraId="2962B464" w14:textId="77777777" w:rsidR="00A76308" w:rsidRDefault="00A76308" w:rsidP="00A76308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Secretary </w:t>
            </w:r>
          </w:p>
        </w:tc>
        <w:tc>
          <w:tcPr>
            <w:tcW w:w="1594" w:type="dxa"/>
          </w:tcPr>
          <w:p w14:paraId="4AAF275C" w14:textId="77777777" w:rsidR="00A76308" w:rsidRDefault="00A76308" w:rsidP="00A76308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04/01/2020</w:t>
            </w:r>
          </w:p>
        </w:tc>
        <w:tc>
          <w:tcPr>
            <w:tcW w:w="2996" w:type="dxa"/>
          </w:tcPr>
          <w:p w14:paraId="3C85D5C1" w14:textId="77777777" w:rsidR="00A76308" w:rsidRDefault="0084552D" w:rsidP="00A76308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Discussion to be held during Board meeting on 6/10/2020</w:t>
            </w:r>
          </w:p>
        </w:tc>
      </w:tr>
      <w:bookmarkEnd w:id="11"/>
      <w:tr w:rsidR="00A76308" w14:paraId="70B0FC6F" w14:textId="77777777" w:rsidTr="00AE5E34">
        <w:tc>
          <w:tcPr>
            <w:tcW w:w="6052" w:type="dxa"/>
          </w:tcPr>
          <w:p w14:paraId="6AA9538B" w14:textId="77777777" w:rsidR="00A76308" w:rsidRDefault="00A76308" w:rsidP="00A76308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10.Create alliances, where appropriate</w:t>
            </w:r>
          </w:p>
        </w:tc>
        <w:tc>
          <w:tcPr>
            <w:tcW w:w="2228" w:type="dxa"/>
          </w:tcPr>
          <w:p w14:paraId="7CF6EF42" w14:textId="77777777" w:rsidR="00A76308" w:rsidRDefault="00A76308" w:rsidP="00A76308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Executive Committee</w:t>
            </w:r>
          </w:p>
        </w:tc>
        <w:tc>
          <w:tcPr>
            <w:tcW w:w="1594" w:type="dxa"/>
          </w:tcPr>
          <w:p w14:paraId="2845A92B" w14:textId="77777777" w:rsidR="00A76308" w:rsidRDefault="00A76308" w:rsidP="00A76308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ongoing</w:t>
            </w:r>
          </w:p>
        </w:tc>
        <w:tc>
          <w:tcPr>
            <w:tcW w:w="2996" w:type="dxa"/>
          </w:tcPr>
          <w:p w14:paraId="1377A992" w14:textId="77777777" w:rsidR="00A76308" w:rsidRDefault="00A76308" w:rsidP="00A76308">
            <w:pPr>
              <w:rPr>
                <w:rFonts w:asciiTheme="minorHAnsi" w:hAnsiTheme="minorHAnsi"/>
              </w:rPr>
            </w:pPr>
          </w:p>
        </w:tc>
      </w:tr>
      <w:tr w:rsidR="00A76308" w14:paraId="11AEF894" w14:textId="77777777" w:rsidTr="00AE5E34">
        <w:tc>
          <w:tcPr>
            <w:tcW w:w="6052" w:type="dxa"/>
          </w:tcPr>
          <w:p w14:paraId="50D12995" w14:textId="77777777" w:rsidR="00A76308" w:rsidRDefault="00A76308" w:rsidP="00A76308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11.Expand use of social media platforms</w:t>
            </w:r>
          </w:p>
        </w:tc>
        <w:tc>
          <w:tcPr>
            <w:tcW w:w="2228" w:type="dxa"/>
          </w:tcPr>
          <w:p w14:paraId="03350B54" w14:textId="77777777" w:rsidR="00A76308" w:rsidRDefault="00AE5E34" w:rsidP="00A76308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Lindsay Silveus</w:t>
            </w:r>
          </w:p>
        </w:tc>
        <w:tc>
          <w:tcPr>
            <w:tcW w:w="1594" w:type="dxa"/>
          </w:tcPr>
          <w:p w14:paraId="250052F5" w14:textId="77777777" w:rsidR="00A76308" w:rsidRDefault="00AE5E34" w:rsidP="00A76308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3/15/2020</w:t>
            </w:r>
          </w:p>
          <w:p w14:paraId="187B58C0" w14:textId="77777777" w:rsidR="00AE5E34" w:rsidRDefault="00AE5E34" w:rsidP="00A76308">
            <w:pPr>
              <w:rPr>
                <w:rFonts w:asciiTheme="minorHAnsi" w:hAnsiTheme="minorHAnsi"/>
              </w:rPr>
            </w:pPr>
          </w:p>
          <w:p w14:paraId="4F087CC4" w14:textId="77777777" w:rsidR="00AE5E34" w:rsidRDefault="00AE5E34" w:rsidP="00A76308">
            <w:pPr>
              <w:rPr>
                <w:rFonts w:asciiTheme="minorHAnsi" w:hAnsiTheme="minorHAnsi"/>
              </w:rPr>
            </w:pPr>
          </w:p>
        </w:tc>
        <w:tc>
          <w:tcPr>
            <w:tcW w:w="2996" w:type="dxa"/>
          </w:tcPr>
          <w:p w14:paraId="13A73BD4" w14:textId="77777777" w:rsidR="00A76308" w:rsidRDefault="0084552D" w:rsidP="00A76308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GEICC has Instagram, Facebook, and Twitter accounts. Audience slowly growing and content is added weekly. </w:t>
            </w:r>
          </w:p>
        </w:tc>
      </w:tr>
    </w:tbl>
    <w:p w14:paraId="008300F7" w14:textId="77777777" w:rsidR="00890790" w:rsidRDefault="00890790" w:rsidP="00302CD0"/>
    <w:sectPr w:rsidR="00890790" w:rsidSect="00362654">
      <w:headerReference w:type="default" r:id="rId8"/>
      <w:footerReference w:type="default" r:id="rId9"/>
      <w:headerReference w:type="first" r:id="rId10"/>
      <w:pgSz w:w="15840" w:h="12240" w:orient="landscape"/>
      <w:pgMar w:top="864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3383C8E" w14:textId="77777777" w:rsidR="00E617EB" w:rsidRDefault="00E617EB" w:rsidP="00362654">
      <w:r>
        <w:separator/>
      </w:r>
    </w:p>
  </w:endnote>
  <w:endnote w:type="continuationSeparator" w:id="0">
    <w:p w14:paraId="75AB8DFA" w14:textId="77777777" w:rsidR="00E617EB" w:rsidRDefault="00E617EB" w:rsidP="003626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+mn-ea">
    <w:panose1 w:val="00000000000000000000"/>
    <w:charset w:val="00"/>
    <w:family w:val="roman"/>
    <w:notTrueType/>
    <w:pitch w:val="default"/>
  </w:font>
  <w:font w:name="+mn-cs"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659197460"/>
      <w:docPartObj>
        <w:docPartGallery w:val="Page Numbers (Bottom of Page)"/>
        <w:docPartUnique/>
      </w:docPartObj>
    </w:sdtPr>
    <w:sdtEndPr/>
    <w:sdtContent>
      <w:sdt>
        <w:sdtPr>
          <w:rPr>
            <w:rFonts w:asciiTheme="minorHAnsi" w:hAnsiTheme="minorHAnsi" w:cstheme="minorHAnsi"/>
            <w:sz w:val="22"/>
            <w:szCs w:val="22"/>
          </w:rPr>
          <w:id w:val="-1769616900"/>
          <w:docPartObj>
            <w:docPartGallery w:val="Page Numbers (Top of Page)"/>
            <w:docPartUnique/>
          </w:docPartObj>
        </w:sdtPr>
        <w:sdtEndPr>
          <w:rPr>
            <w:rFonts w:ascii="Times New Roman" w:hAnsi="Times New Roman" w:cs="Times New Roman"/>
            <w:sz w:val="23"/>
            <w:szCs w:val="20"/>
          </w:rPr>
        </w:sdtEndPr>
        <w:sdtContent>
          <w:p w14:paraId="1B0200FB" w14:textId="77777777" w:rsidR="00213B7B" w:rsidRDefault="00D8214C" w:rsidP="005721FD">
            <w:pPr>
              <w:pStyle w:val="Footer"/>
              <w:jc w:val="righ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January 2</w:t>
            </w:r>
            <w:r w:rsidR="00E44EDA">
              <w:rPr>
                <w:rFonts w:asciiTheme="minorHAnsi" w:hAnsiTheme="minorHAnsi" w:cstheme="minorHAnsi"/>
                <w:sz w:val="22"/>
                <w:szCs w:val="22"/>
              </w:rPr>
              <w:t>3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, 2020</w:t>
            </w:r>
          </w:p>
          <w:p w14:paraId="36EC58AE" w14:textId="77777777" w:rsidR="006B4F15" w:rsidRDefault="006B4F15">
            <w:pPr>
              <w:pStyle w:val="Footer"/>
              <w:jc w:val="right"/>
            </w:pPr>
            <w:r w:rsidRPr="006B4F15">
              <w:rPr>
                <w:rFonts w:asciiTheme="minorHAnsi" w:hAnsiTheme="minorHAnsi" w:cstheme="minorHAnsi"/>
                <w:sz w:val="22"/>
                <w:szCs w:val="22"/>
              </w:rPr>
              <w:t xml:space="preserve">Page </w:t>
            </w:r>
            <w:r w:rsidRPr="006B4F1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begin"/>
            </w:r>
            <w:r w:rsidRPr="006B4F1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instrText xml:space="preserve"> PAGE </w:instrText>
            </w:r>
            <w:r w:rsidRPr="006B4F1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separate"/>
            </w:r>
            <w:r w:rsidR="00A37FE4"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</w:rPr>
              <w:t>3</w:t>
            </w:r>
            <w:r w:rsidRPr="006B4F1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end"/>
            </w:r>
            <w:r w:rsidRPr="006B4F15">
              <w:rPr>
                <w:rFonts w:asciiTheme="minorHAnsi" w:hAnsiTheme="minorHAnsi" w:cstheme="minorHAnsi"/>
                <w:sz w:val="22"/>
                <w:szCs w:val="22"/>
              </w:rPr>
              <w:t xml:space="preserve"> of </w:t>
            </w:r>
            <w:r w:rsidRPr="006B4F1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begin"/>
            </w:r>
            <w:r w:rsidRPr="006B4F1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instrText xml:space="preserve"> NUMPAGES  </w:instrText>
            </w:r>
            <w:r w:rsidRPr="006B4F1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separate"/>
            </w:r>
            <w:r w:rsidR="00A37FE4"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</w:rPr>
              <w:t>5</w:t>
            </w:r>
            <w:r w:rsidRPr="006B4F1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fldChar w:fldCharType="end"/>
            </w:r>
          </w:p>
        </w:sdtContent>
      </w:sdt>
    </w:sdtContent>
  </w:sdt>
  <w:p w14:paraId="2412DE3C" w14:textId="77777777" w:rsidR="00362654" w:rsidRDefault="0036265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C1BD4F2" w14:textId="77777777" w:rsidR="00E617EB" w:rsidRDefault="00E617EB" w:rsidP="00362654">
      <w:r>
        <w:separator/>
      </w:r>
    </w:p>
  </w:footnote>
  <w:footnote w:type="continuationSeparator" w:id="0">
    <w:p w14:paraId="3ECC84DF" w14:textId="77777777" w:rsidR="00E617EB" w:rsidRDefault="00E617EB" w:rsidP="0036265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04772C4" w14:textId="77777777" w:rsidR="00362654" w:rsidRDefault="00362654">
    <w:pPr>
      <w:pStyle w:val="Header"/>
    </w:pPr>
  </w:p>
  <w:p w14:paraId="100A9F4D" w14:textId="77777777" w:rsidR="00362654" w:rsidRDefault="0036265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E705909" w14:textId="77777777" w:rsidR="00362654" w:rsidRDefault="009B565E">
    <w:pPr>
      <w:pStyle w:val="Header"/>
    </w:pPr>
    <w:r>
      <w:rPr>
        <w:noProof/>
      </w:rPr>
      <w:drawing>
        <wp:inline distT="0" distB="0" distL="0" distR="0" wp14:anchorId="65FE3DD9" wp14:editId="6597A4E4">
          <wp:extent cx="2024100" cy="1114425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35626" cy="112077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60093A"/>
    <w:multiLevelType w:val="hybridMultilevel"/>
    <w:tmpl w:val="6CBE33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4A0698"/>
    <w:multiLevelType w:val="hybridMultilevel"/>
    <w:tmpl w:val="57108AC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121B75"/>
    <w:multiLevelType w:val="hybridMultilevel"/>
    <w:tmpl w:val="E44A8B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2C4042"/>
    <w:multiLevelType w:val="hybridMultilevel"/>
    <w:tmpl w:val="A6E2DF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F57E9A"/>
    <w:multiLevelType w:val="hybridMultilevel"/>
    <w:tmpl w:val="5950BB0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4993341"/>
    <w:multiLevelType w:val="hybridMultilevel"/>
    <w:tmpl w:val="230287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225581"/>
    <w:multiLevelType w:val="hybridMultilevel"/>
    <w:tmpl w:val="B394C476"/>
    <w:lvl w:ilvl="0" w:tplc="04090017">
      <w:start w:val="1"/>
      <w:numFmt w:val="lowerLetter"/>
      <w:lvlText w:val="%1)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25AF5DFB"/>
    <w:multiLevelType w:val="hybridMultilevel"/>
    <w:tmpl w:val="397258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A6768CA"/>
    <w:multiLevelType w:val="hybridMultilevel"/>
    <w:tmpl w:val="FD08C9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1649FD"/>
    <w:multiLevelType w:val="hybridMultilevel"/>
    <w:tmpl w:val="B23C4E0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CA959AD"/>
    <w:multiLevelType w:val="hybridMultilevel"/>
    <w:tmpl w:val="1188DC06"/>
    <w:lvl w:ilvl="0" w:tplc="90F0CD4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BF8A83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C186CC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07CA69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9B87EE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41E4B0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24E7A9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18E691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E1EE72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3CD21266"/>
    <w:multiLevelType w:val="hybridMultilevel"/>
    <w:tmpl w:val="E3B2A1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EB61155"/>
    <w:multiLevelType w:val="hybridMultilevel"/>
    <w:tmpl w:val="DBB067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0DB4A66"/>
    <w:multiLevelType w:val="hybridMultilevel"/>
    <w:tmpl w:val="FA566D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29346EE"/>
    <w:multiLevelType w:val="hybridMultilevel"/>
    <w:tmpl w:val="B9B030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32F24EB"/>
    <w:multiLevelType w:val="hybridMultilevel"/>
    <w:tmpl w:val="1640EA86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4D616ED"/>
    <w:multiLevelType w:val="hybridMultilevel"/>
    <w:tmpl w:val="554E2098"/>
    <w:lvl w:ilvl="0" w:tplc="04090001">
      <w:start w:val="1"/>
      <w:numFmt w:val="bullet"/>
      <w:lvlText w:val=""/>
      <w:lvlJc w:val="left"/>
      <w:pPr>
        <w:ind w:left="151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abstractNum w:abstractNumId="17" w15:restartNumberingAfterBreak="0">
    <w:nsid w:val="453C5593"/>
    <w:multiLevelType w:val="hybridMultilevel"/>
    <w:tmpl w:val="E1D2B6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BFA6B6B"/>
    <w:multiLevelType w:val="hybridMultilevel"/>
    <w:tmpl w:val="70E8E824"/>
    <w:lvl w:ilvl="0" w:tplc="47A016D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EB616F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CE05EA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F30286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1607D6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2DA049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F66B0C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204F20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89A32E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9" w15:restartNumberingAfterBreak="0">
    <w:nsid w:val="4F3B4ED9"/>
    <w:multiLevelType w:val="hybridMultilevel"/>
    <w:tmpl w:val="8CC2851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54C837FD"/>
    <w:multiLevelType w:val="hybridMultilevel"/>
    <w:tmpl w:val="46E4F684"/>
    <w:lvl w:ilvl="0" w:tplc="AB22C11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E8E4E4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1581A2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386A4D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6DCAEA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FF8E77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35EE02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98AF62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C62BDE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1" w15:restartNumberingAfterBreak="0">
    <w:nsid w:val="567164BD"/>
    <w:multiLevelType w:val="hybridMultilevel"/>
    <w:tmpl w:val="994C6AFA"/>
    <w:lvl w:ilvl="0" w:tplc="0409000F">
      <w:start w:val="1"/>
      <w:numFmt w:val="decimal"/>
      <w:lvlText w:val="%1."/>
      <w:lvlJc w:val="left"/>
      <w:pPr>
        <w:ind w:left="513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82C64BB"/>
    <w:multiLevelType w:val="hybridMultilevel"/>
    <w:tmpl w:val="5A3C3D1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8601A88"/>
    <w:multiLevelType w:val="hybridMultilevel"/>
    <w:tmpl w:val="FB2680D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A94304E"/>
    <w:multiLevelType w:val="hybridMultilevel"/>
    <w:tmpl w:val="CAAA7EE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5AEB3BFA"/>
    <w:multiLevelType w:val="hybridMultilevel"/>
    <w:tmpl w:val="3D08EC0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CD103EC"/>
    <w:multiLevelType w:val="hybridMultilevel"/>
    <w:tmpl w:val="D264E3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FFF0C8C"/>
    <w:multiLevelType w:val="hybridMultilevel"/>
    <w:tmpl w:val="03124B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2AB045A"/>
    <w:multiLevelType w:val="hybridMultilevel"/>
    <w:tmpl w:val="C43CE7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5E43174"/>
    <w:multiLevelType w:val="hybridMultilevel"/>
    <w:tmpl w:val="E4F63436"/>
    <w:lvl w:ilvl="0" w:tplc="85C6A7A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81A923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0FE5DE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F32CC5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584CB7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F90644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74493B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22CB6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C72621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0" w15:restartNumberingAfterBreak="0">
    <w:nsid w:val="67586F1F"/>
    <w:multiLevelType w:val="hybridMultilevel"/>
    <w:tmpl w:val="8B3293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3E4519B"/>
    <w:multiLevelType w:val="hybridMultilevel"/>
    <w:tmpl w:val="1C14B41C"/>
    <w:lvl w:ilvl="0" w:tplc="04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63C27EA"/>
    <w:multiLevelType w:val="hybridMultilevel"/>
    <w:tmpl w:val="12104D3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9645044"/>
    <w:multiLevelType w:val="hybridMultilevel"/>
    <w:tmpl w:val="0F12743E"/>
    <w:lvl w:ilvl="0" w:tplc="0C7C734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59A757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35A998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AD2ED3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FE808E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97E196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700FE9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A8AB5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8688C6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4" w15:restartNumberingAfterBreak="0">
    <w:nsid w:val="7C5F21AB"/>
    <w:multiLevelType w:val="hybridMultilevel"/>
    <w:tmpl w:val="830ABBB4"/>
    <w:lvl w:ilvl="0" w:tplc="EE76ACF4">
      <w:start w:val="1"/>
      <w:numFmt w:val="decimal"/>
      <w:lvlText w:val="%1."/>
      <w:lvlJc w:val="left"/>
      <w:pPr>
        <w:ind w:left="79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num w:numId="1">
    <w:abstractNumId w:val="25"/>
  </w:num>
  <w:num w:numId="2">
    <w:abstractNumId w:val="1"/>
  </w:num>
  <w:num w:numId="3">
    <w:abstractNumId w:val="2"/>
  </w:num>
  <w:num w:numId="4">
    <w:abstractNumId w:val="32"/>
  </w:num>
  <w:num w:numId="5">
    <w:abstractNumId w:val="30"/>
  </w:num>
  <w:num w:numId="6">
    <w:abstractNumId w:val="14"/>
  </w:num>
  <w:num w:numId="7">
    <w:abstractNumId w:val="26"/>
  </w:num>
  <w:num w:numId="8">
    <w:abstractNumId w:val="5"/>
  </w:num>
  <w:num w:numId="9">
    <w:abstractNumId w:val="19"/>
  </w:num>
  <w:num w:numId="10">
    <w:abstractNumId w:val="15"/>
  </w:num>
  <w:num w:numId="11">
    <w:abstractNumId w:val="23"/>
  </w:num>
  <w:num w:numId="12">
    <w:abstractNumId w:val="13"/>
  </w:num>
  <w:num w:numId="13">
    <w:abstractNumId w:val="16"/>
  </w:num>
  <w:num w:numId="14">
    <w:abstractNumId w:val="24"/>
  </w:num>
  <w:num w:numId="15">
    <w:abstractNumId w:val="21"/>
  </w:num>
  <w:num w:numId="16">
    <w:abstractNumId w:val="22"/>
  </w:num>
  <w:num w:numId="17">
    <w:abstractNumId w:val="9"/>
  </w:num>
  <w:num w:numId="18">
    <w:abstractNumId w:val="6"/>
  </w:num>
  <w:num w:numId="19">
    <w:abstractNumId w:val="17"/>
  </w:num>
  <w:num w:numId="20">
    <w:abstractNumId w:val="28"/>
  </w:num>
  <w:num w:numId="21">
    <w:abstractNumId w:val="0"/>
  </w:num>
  <w:num w:numId="22">
    <w:abstractNumId w:val="27"/>
  </w:num>
  <w:num w:numId="23">
    <w:abstractNumId w:val="34"/>
  </w:num>
  <w:num w:numId="24">
    <w:abstractNumId w:val="31"/>
  </w:num>
  <w:num w:numId="25">
    <w:abstractNumId w:val="10"/>
  </w:num>
  <w:num w:numId="26">
    <w:abstractNumId w:val="20"/>
  </w:num>
  <w:num w:numId="27">
    <w:abstractNumId w:val="8"/>
  </w:num>
  <w:num w:numId="28">
    <w:abstractNumId w:val="29"/>
  </w:num>
  <w:num w:numId="29">
    <w:abstractNumId w:val="33"/>
  </w:num>
  <w:num w:numId="30">
    <w:abstractNumId w:val="3"/>
  </w:num>
  <w:num w:numId="31">
    <w:abstractNumId w:val="18"/>
  </w:num>
  <w:num w:numId="32">
    <w:abstractNumId w:val="7"/>
  </w:num>
  <w:num w:numId="33">
    <w:abstractNumId w:val="11"/>
  </w:num>
  <w:num w:numId="34">
    <w:abstractNumId w:val="12"/>
  </w:num>
  <w:num w:numId="3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trackRevision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sDQzMLMwMLC0tDRQ0lEKTi0uzszPAykwrAUAzCPJrywAAAA="/>
  </w:docVars>
  <w:rsids>
    <w:rsidRoot w:val="00496F3D"/>
    <w:rsid w:val="000128C0"/>
    <w:rsid w:val="000256D1"/>
    <w:rsid w:val="00051C3A"/>
    <w:rsid w:val="0007786C"/>
    <w:rsid w:val="000A01EE"/>
    <w:rsid w:val="000A3008"/>
    <w:rsid w:val="000A3496"/>
    <w:rsid w:val="000D1292"/>
    <w:rsid w:val="000E7701"/>
    <w:rsid w:val="001016FD"/>
    <w:rsid w:val="00102471"/>
    <w:rsid w:val="00132996"/>
    <w:rsid w:val="001766D0"/>
    <w:rsid w:val="00181D9C"/>
    <w:rsid w:val="001E382A"/>
    <w:rsid w:val="00200E48"/>
    <w:rsid w:val="002056E6"/>
    <w:rsid w:val="00213B7B"/>
    <w:rsid w:val="0022162B"/>
    <w:rsid w:val="0022574D"/>
    <w:rsid w:val="002340D0"/>
    <w:rsid w:val="00246C18"/>
    <w:rsid w:val="002654C8"/>
    <w:rsid w:val="00274FE8"/>
    <w:rsid w:val="002844CD"/>
    <w:rsid w:val="00285AA5"/>
    <w:rsid w:val="002900A3"/>
    <w:rsid w:val="002C7F6D"/>
    <w:rsid w:val="00302CD0"/>
    <w:rsid w:val="003563B4"/>
    <w:rsid w:val="00362654"/>
    <w:rsid w:val="00390EE7"/>
    <w:rsid w:val="003A1081"/>
    <w:rsid w:val="003B2148"/>
    <w:rsid w:val="003C23DC"/>
    <w:rsid w:val="003E7717"/>
    <w:rsid w:val="00406EE3"/>
    <w:rsid w:val="004161CE"/>
    <w:rsid w:val="00457F30"/>
    <w:rsid w:val="0047678D"/>
    <w:rsid w:val="00496F3D"/>
    <w:rsid w:val="004A0595"/>
    <w:rsid w:val="004D46C3"/>
    <w:rsid w:val="005461FC"/>
    <w:rsid w:val="005508D9"/>
    <w:rsid w:val="00551DF2"/>
    <w:rsid w:val="005721FD"/>
    <w:rsid w:val="005736CD"/>
    <w:rsid w:val="00586260"/>
    <w:rsid w:val="005F4DCD"/>
    <w:rsid w:val="0064292A"/>
    <w:rsid w:val="00656E2A"/>
    <w:rsid w:val="006A2966"/>
    <w:rsid w:val="006B4F15"/>
    <w:rsid w:val="006C1A5D"/>
    <w:rsid w:val="006C79DD"/>
    <w:rsid w:val="00726BD6"/>
    <w:rsid w:val="00733704"/>
    <w:rsid w:val="00735B72"/>
    <w:rsid w:val="00762995"/>
    <w:rsid w:val="007672C5"/>
    <w:rsid w:val="00794262"/>
    <w:rsid w:val="007F330E"/>
    <w:rsid w:val="00832F7C"/>
    <w:rsid w:val="0084552D"/>
    <w:rsid w:val="00883B2C"/>
    <w:rsid w:val="00890790"/>
    <w:rsid w:val="008E64AE"/>
    <w:rsid w:val="009145CD"/>
    <w:rsid w:val="00926670"/>
    <w:rsid w:val="00926C4E"/>
    <w:rsid w:val="00971C89"/>
    <w:rsid w:val="0097620F"/>
    <w:rsid w:val="00993502"/>
    <w:rsid w:val="00997F83"/>
    <w:rsid w:val="009A254D"/>
    <w:rsid w:val="009B565E"/>
    <w:rsid w:val="009B5C88"/>
    <w:rsid w:val="009D265D"/>
    <w:rsid w:val="009F49D0"/>
    <w:rsid w:val="00A104B6"/>
    <w:rsid w:val="00A368CC"/>
    <w:rsid w:val="00A37FE4"/>
    <w:rsid w:val="00A70048"/>
    <w:rsid w:val="00A76308"/>
    <w:rsid w:val="00AB155C"/>
    <w:rsid w:val="00AB601A"/>
    <w:rsid w:val="00AB6799"/>
    <w:rsid w:val="00AC00B4"/>
    <w:rsid w:val="00AD0608"/>
    <w:rsid w:val="00AE5E34"/>
    <w:rsid w:val="00AE6042"/>
    <w:rsid w:val="00B0109B"/>
    <w:rsid w:val="00B073C1"/>
    <w:rsid w:val="00B456E6"/>
    <w:rsid w:val="00B46DC6"/>
    <w:rsid w:val="00B73CF2"/>
    <w:rsid w:val="00B87AD5"/>
    <w:rsid w:val="00BD6572"/>
    <w:rsid w:val="00BF762D"/>
    <w:rsid w:val="00C06869"/>
    <w:rsid w:val="00CE6974"/>
    <w:rsid w:val="00CF05EA"/>
    <w:rsid w:val="00CF76E9"/>
    <w:rsid w:val="00D04113"/>
    <w:rsid w:val="00D14620"/>
    <w:rsid w:val="00D34D54"/>
    <w:rsid w:val="00D36050"/>
    <w:rsid w:val="00D47FC3"/>
    <w:rsid w:val="00D5472A"/>
    <w:rsid w:val="00D572FC"/>
    <w:rsid w:val="00D8214C"/>
    <w:rsid w:val="00DA7AC8"/>
    <w:rsid w:val="00DC3C78"/>
    <w:rsid w:val="00DF2773"/>
    <w:rsid w:val="00E04C9F"/>
    <w:rsid w:val="00E23448"/>
    <w:rsid w:val="00E35ECE"/>
    <w:rsid w:val="00E44EDA"/>
    <w:rsid w:val="00E57A05"/>
    <w:rsid w:val="00E57D35"/>
    <w:rsid w:val="00E617EB"/>
    <w:rsid w:val="00E6392F"/>
    <w:rsid w:val="00E670B3"/>
    <w:rsid w:val="00E80DB2"/>
    <w:rsid w:val="00EC375D"/>
    <w:rsid w:val="00EF66C3"/>
    <w:rsid w:val="00F42156"/>
    <w:rsid w:val="00F54E8C"/>
    <w:rsid w:val="00F74D0B"/>
    <w:rsid w:val="00F90162"/>
    <w:rsid w:val="00FB31F6"/>
    <w:rsid w:val="00FC2CAC"/>
    <w:rsid w:val="00FD08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D916048"/>
  <w15:chartTrackingRefBased/>
  <w15:docId w15:val="{83E65993-A75C-472A-A463-A52543E284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D46C3"/>
    <w:pPr>
      <w:spacing w:after="0" w:line="240" w:lineRule="auto"/>
    </w:pPr>
    <w:rPr>
      <w:rFonts w:ascii="Times New Roman" w:eastAsia="Calibri" w:hAnsi="Times New Roman" w:cs="Times New Roman"/>
      <w:sz w:val="23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96F3D"/>
    <w:pPr>
      <w:spacing w:after="0" w:line="240" w:lineRule="auto"/>
    </w:pPr>
    <w:rPr>
      <w:rFonts w:ascii="Calibri" w:eastAsia="Calibri" w:hAnsi="Calibri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96F3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6265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62654"/>
    <w:rPr>
      <w:rFonts w:ascii="Times New Roman" w:eastAsia="Calibri" w:hAnsi="Times New Roman" w:cs="Times New Roman"/>
      <w:sz w:val="23"/>
      <w:szCs w:val="20"/>
    </w:rPr>
  </w:style>
  <w:style w:type="paragraph" w:styleId="Footer">
    <w:name w:val="footer"/>
    <w:basedOn w:val="Normal"/>
    <w:link w:val="FooterChar"/>
    <w:uiPriority w:val="99"/>
    <w:unhideWhenUsed/>
    <w:rsid w:val="0036265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62654"/>
    <w:rPr>
      <w:rFonts w:ascii="Times New Roman" w:eastAsia="Calibri" w:hAnsi="Times New Roman" w:cs="Times New Roman"/>
      <w:sz w:val="23"/>
      <w:szCs w:val="20"/>
    </w:rPr>
  </w:style>
  <w:style w:type="paragraph" w:styleId="NormalWeb">
    <w:name w:val="Normal (Web)"/>
    <w:basedOn w:val="Normal"/>
    <w:uiPriority w:val="99"/>
    <w:semiHidden/>
    <w:unhideWhenUsed/>
    <w:rsid w:val="002340D0"/>
    <w:rPr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B565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B565E"/>
    <w:rPr>
      <w:rFonts w:ascii="Segoe UI" w:eastAsia="Calibr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E57A0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57A05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57A05"/>
    <w:rPr>
      <w:rFonts w:ascii="Times New Roman" w:eastAsia="Calibri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57A0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57A05"/>
    <w:rPr>
      <w:rFonts w:ascii="Times New Roman" w:eastAsia="Calibri" w:hAnsi="Times New Roman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B46DC6"/>
    <w:pPr>
      <w:spacing w:after="0" w:line="240" w:lineRule="auto"/>
    </w:pPr>
    <w:rPr>
      <w:rFonts w:ascii="Times New Roman" w:eastAsia="Calibri" w:hAnsi="Times New Roman" w:cs="Times New Roman"/>
      <w:sz w:val="23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3789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43145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314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849699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9848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791516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582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96704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9532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113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76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706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978933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3259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929FE2-B7C0-4B46-9911-03F6E1AC35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1089</Words>
  <Characters>6211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 Randazzo</dc:creator>
  <cp:keywords/>
  <dc:description/>
  <cp:lastModifiedBy>Lindsay Silveus</cp:lastModifiedBy>
  <cp:revision>2</cp:revision>
  <cp:lastPrinted>2020-02-18T22:49:00Z</cp:lastPrinted>
  <dcterms:created xsi:type="dcterms:W3CDTF">2020-08-19T16:55:00Z</dcterms:created>
  <dcterms:modified xsi:type="dcterms:W3CDTF">2020-08-19T16:55:00Z</dcterms:modified>
</cp:coreProperties>
</file>